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sdt>
      <w:sdtPr>
        <w:id w:val="-102495398"/>
        <w:docPartObj>
          <w:docPartGallery w:val="Cover Pages"/>
          <w:docPartUnique/>
        </w:docPartObj>
      </w:sdtPr>
      <w:sdtContent>
        <w:p w:rsidR="00F60836" w:rsidRDefault="00F60836" w14:paraId="3DDD0D8F" w14:textId="3800420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58F8FBDD" wp14:editId="62E325E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color="ED7D31" w:themeColor="accent2" w:sz="12" w:space="0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310"/>
                                  <w:gridCol w:w="1904"/>
                                </w:tblGrid>
                                <w:tr w:rsidR="00F60836" w14:paraId="7CE8FE62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F60836" w:rsidRDefault="00622463" w14:paraId="21FABA27" w14:textId="01FA62B1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7DA8D4D2" wp14:editId="2CF3BFCC">
                                            <wp:extent cx="2914015" cy="2309989"/>
                                            <wp:effectExtent l="0" t="0" r="635" b="0"/>
                                            <wp:docPr id="1" name="Picture 1" descr="A close up of a logo&#10;&#10;Description automatically generate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Business-Analytics-Challenges-Faced-by-Small-Businesses.jpg"/>
                                                    <pic:cNvPicPr/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928547" cy="232150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:rsidR="00F60836" w:rsidRDefault="00F60836" w14:paraId="2AC43D31" w14:textId="63C7EE29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Assignment 01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:rsidR="00F60836" w:rsidRDefault="00F60836" w14:paraId="456C3E2B" w14:textId="7848FB74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REGRESSION MODELS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:rsidR="00F60836" w:rsidRDefault="00F60836" w14:paraId="6499C864" w14:textId="77777777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Abstract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b/>
                                          <w:bCs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:rsidRPr="006742D3" w:rsidR="00F60836" w:rsidP="006742D3" w:rsidRDefault="006742D3" w14:paraId="7AA99D2F" w14:textId="4B4CAF95">
                                          <w:pPr>
                                            <w:rPr>
                                              <w:b/>
                                              <w:bCs/>
                                              <w:color w:val="000000" w:themeColor="text1"/>
                                            </w:rPr>
                                          </w:pPr>
                                          <w:r w:rsidRPr="006742D3">
                                            <w:rPr>
                                              <w:b/>
                                              <w:bCs/>
                                            </w:rPr>
                                            <w:t>This Assignment provides the brief insights of Regression Model</w:t>
                                          </w:r>
                                          <w:r>
                                            <w:rPr>
                                              <w:b/>
                                              <w:bCs/>
                                            </w:rPr>
                                            <w:t xml:space="preserve"> using R</w:t>
                                          </w:r>
                                          <w:r w:rsidRPr="006742D3">
                                            <w:rPr>
                                              <w:b/>
                                              <w:bCs/>
                                            </w:rPr>
                                            <w:t xml:space="preserve"> including s box plot, histogram, scatterplot, correlation plot, Q-Q plot etc</w:t>
                                          </w:r>
                                          <w:r w:rsidR="006F3E82">
                                            <w:rPr>
                                              <w:b/>
                                              <w:bCs/>
                                            </w:rPr>
                                            <w:t>.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:rsidR="00F60836" w:rsidRDefault="00F60836" w14:paraId="580013C0" w14:textId="546EC727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 xml:space="preserve">Kamaldeep Kaur </w:t>
                                          </w:r>
                                        </w:p>
                                      </w:sdtContent>
                                    </w:sdt>
                                    <w:p w:rsidR="00F60836" w:rsidRDefault="00CA418F" w14:paraId="16029A5F" w14:textId="7BCEC2BC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F60836">
                                            <w:rPr>
                                              <w:color w:val="44546A" w:themeColor="text2"/>
                                            </w:rPr>
                                            <w:t>MBA-6693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F60836" w:rsidRDefault="00F60836" w14:paraId="1173E792" w14:textId="77777777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<w:pict w14:anchorId="56AE4644">
                  <v:shapetype id="_x0000_t202" coordsize="21600,21600" o:spt="202" path="m,l,21600r21600,l21600,xe" w14:anchorId="58F8FBDD">
                    <v:stroke joinstyle="miter"/>
                    <v:path gradientshapeok="t" o:connecttype="rect"/>
                  </v:shapetype>
                  <v:shape id="Text Box 138" style="position:absolute;margin-left:0;margin-top:0;width:134.85pt;height:302.4pt;z-index:251658240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spid="_x0000_s1026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color="ED7D31" w:themeColor="accent2" w:sz="12" w:space="0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310"/>
                            <w:gridCol w:w="1904"/>
                          </w:tblGrid>
                          <w:tr w:rsidR="00F60836" w14:paraId="5D73480B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F60836" w:rsidRDefault="00622463" w14:paraId="672A6659" w14:textId="01FA62B1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B5B6E73" wp14:editId="2CF3BFCC">
                                      <wp:extent cx="2914015" cy="2309989"/>
                                      <wp:effectExtent l="0" t="0" r="635" b="0"/>
                                      <wp:docPr id="425438135" name="Picture 1" descr="A close up of a logo&#10;&#10;Description automatically generate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Business-Analytics-Challenges-Faced-by-Small-Businesses.jpg"/>
                                              <pic:cNvPicPr/>
                                            </pic:nvPicPr>
                                            <pic:blipFill>
                                              <a:blip r:embed="rId10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928547" cy="232150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:rsidR="00F60836" w:rsidRDefault="00F60836" w14:paraId="455C28E2" w14:textId="63C7EE29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Assignment 01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F60836" w:rsidRDefault="00F60836" w14:paraId="61EE8CF0" w14:textId="7848FB74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REGRESSION MODELS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:rsidR="00F60836" w:rsidRDefault="00F60836" w14:paraId="7CBFD60A" w14:textId="77777777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:rsidRPr="006742D3" w:rsidR="00F60836" w:rsidP="006742D3" w:rsidRDefault="006742D3" w14:paraId="5115F241" w14:textId="4B4CAF95">
                                    <w:pPr>
                                      <w:rPr>
                                        <w:b/>
                                        <w:bCs/>
                                        <w:color w:val="000000" w:themeColor="text1"/>
                                      </w:rPr>
                                    </w:pPr>
                                    <w:r w:rsidRPr="006742D3">
                                      <w:rPr>
                                        <w:b/>
                                        <w:bCs/>
                                      </w:rPr>
                                      <w:t>This Assignment provides the brief insights of Regression Model</w:t>
                                    </w:r>
                                    <w:r>
                                      <w:rPr>
                                        <w:b/>
                                        <w:bCs/>
                                      </w:rPr>
                                      <w:t xml:space="preserve"> using R</w:t>
                                    </w:r>
                                    <w:r w:rsidRPr="006742D3">
                                      <w:rPr>
                                        <w:b/>
                                        <w:bCs/>
                                      </w:rPr>
                                      <w:t xml:space="preserve"> including s box plot, histogram, scatterplot, correlation plot, Q-Q plot etc</w:t>
                                    </w:r>
                                    <w:r w:rsidR="006F3E82">
                                      <w:rPr>
                                        <w:b/>
                                        <w:bCs/>
                                      </w:rPr>
                                      <w:t>.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F60836" w:rsidRDefault="00F60836" w14:paraId="04C097F9" w14:textId="546EC727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 xml:space="preserve">Kamaldeep Kaur </w:t>
                                    </w:r>
                                  </w:p>
                                </w:sdtContent>
                              </w:sdt>
                              <w:p w:rsidR="00F60836" w:rsidRDefault="00F60836" w14:paraId="0E2C3065" w14:textId="7BCEC2BC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546A" w:themeColor="text2"/>
                                      </w:rPr>
                                      <w:t>MBA-6693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F60836" w:rsidRDefault="00F60836" w14:paraId="0A37501D" w14:textId="77777777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:rsidR="007404AE" w:rsidP="007404AE" w:rsidRDefault="00622463" w14:paraId="4FD33E41" w14:textId="1EE005AB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 w:rsidRPr="00720C56">
        <w:rPr>
          <w:rFonts w:asciiTheme="minorHAnsi" w:hAnsiTheme="minorHAnsi" w:eastAsiaTheme="minorHAnsi" w:cstheme="minorBidi"/>
          <w:b/>
          <w:bCs/>
          <w:sz w:val="28"/>
          <w:szCs w:val="28"/>
        </w:rPr>
        <w:t>Introduction</w:t>
      </w:r>
      <w:r w:rsidR="00B6567E">
        <w:br/>
      </w:r>
      <w:r w:rsidRPr="007404AE" w:rsidR="00B6567E">
        <w:rPr>
          <w:rFonts w:asciiTheme="minorHAnsi" w:hAnsiTheme="minorHAnsi" w:eastAsiaTheme="minorHAnsi" w:cstheme="minorBidi"/>
          <w:sz w:val="24"/>
          <w:szCs w:val="24"/>
        </w:rPr>
        <w:t xml:space="preserve">In this Assignment, </w:t>
      </w:r>
      <w:r w:rsidRPr="007404AE" w:rsidR="00027CBD">
        <w:rPr>
          <w:rFonts w:asciiTheme="minorHAnsi" w:hAnsiTheme="minorHAnsi" w:eastAsiaTheme="minorHAnsi" w:cstheme="minorBidi"/>
          <w:sz w:val="24"/>
          <w:szCs w:val="24"/>
        </w:rPr>
        <w:t xml:space="preserve">I am using </w:t>
      </w:r>
      <w:r w:rsidRPr="007404AE" w:rsidR="00841AC9">
        <w:rPr>
          <w:rFonts w:asciiTheme="minorHAnsi" w:hAnsiTheme="minorHAnsi" w:eastAsiaTheme="minorHAnsi" w:cstheme="minorBidi"/>
          <w:sz w:val="24"/>
          <w:szCs w:val="24"/>
        </w:rPr>
        <w:t xml:space="preserve">an </w:t>
      </w:r>
      <w:r w:rsidRPr="007404AE" w:rsidR="00027CBD">
        <w:rPr>
          <w:rFonts w:asciiTheme="minorHAnsi" w:hAnsiTheme="minorHAnsi" w:eastAsiaTheme="minorHAnsi" w:cstheme="minorBidi"/>
          <w:sz w:val="24"/>
          <w:szCs w:val="24"/>
        </w:rPr>
        <w:t xml:space="preserve">inbuilt dataset from R </w:t>
      </w:r>
      <w:r w:rsidRPr="007404AE" w:rsidR="0027750A">
        <w:rPr>
          <w:rFonts w:asciiTheme="minorHAnsi" w:hAnsiTheme="minorHAnsi" w:eastAsiaTheme="minorHAnsi" w:cstheme="minorBidi"/>
          <w:sz w:val="24"/>
          <w:szCs w:val="24"/>
        </w:rPr>
        <w:t>i.e. USArrests</w:t>
      </w:r>
      <w:r w:rsidRPr="007404AE" w:rsidR="00D533BF">
        <w:rPr>
          <w:rFonts w:asciiTheme="minorHAnsi" w:hAnsiTheme="minorHAnsi" w:eastAsiaTheme="minorHAnsi" w:cstheme="minorBidi"/>
          <w:sz w:val="24"/>
          <w:szCs w:val="24"/>
        </w:rPr>
        <w:t xml:space="preserve">. </w:t>
      </w:r>
      <w:r w:rsidRPr="007404AE" w:rsidR="00011C95">
        <w:rPr>
          <w:rFonts w:asciiTheme="minorHAnsi" w:hAnsiTheme="minorHAnsi" w:eastAsiaTheme="minorHAnsi" w:cstheme="minorBidi"/>
          <w:sz w:val="24"/>
          <w:szCs w:val="24"/>
        </w:rPr>
        <w:t>Selected dataset USArrests includes the data of different crimes that ha</w:t>
      </w:r>
      <w:r w:rsidRPr="007404AE" w:rsidR="00841AC9">
        <w:rPr>
          <w:rFonts w:asciiTheme="minorHAnsi" w:hAnsiTheme="minorHAnsi" w:eastAsiaTheme="minorHAnsi" w:cstheme="minorBidi"/>
          <w:sz w:val="24"/>
          <w:szCs w:val="24"/>
        </w:rPr>
        <w:t>ve</w:t>
      </w:r>
      <w:r w:rsidRPr="007404AE" w:rsidR="00011C95">
        <w:rPr>
          <w:rFonts w:asciiTheme="minorHAnsi" w:hAnsiTheme="minorHAnsi" w:eastAsiaTheme="minorHAnsi" w:cstheme="minorBidi"/>
          <w:sz w:val="24"/>
          <w:szCs w:val="24"/>
        </w:rPr>
        <w:t xml:space="preserve"> been committed in the USA i.e. Rape, Assault, Murder</w:t>
      </w:r>
      <w:r w:rsidRPr="007404AE" w:rsidR="00841AC9">
        <w:rPr>
          <w:rFonts w:asciiTheme="minorHAnsi" w:hAnsiTheme="minorHAnsi" w:eastAsiaTheme="minorHAnsi" w:cstheme="minorBidi"/>
          <w:sz w:val="24"/>
          <w:szCs w:val="24"/>
        </w:rPr>
        <w:t>,</w:t>
      </w:r>
      <w:r w:rsidRPr="007404AE" w:rsidR="00011C95">
        <w:rPr>
          <w:rFonts w:asciiTheme="minorHAnsi" w:hAnsiTheme="minorHAnsi" w:eastAsiaTheme="minorHAnsi" w:cstheme="minorBidi"/>
          <w:sz w:val="24"/>
          <w:szCs w:val="24"/>
        </w:rPr>
        <w:t xml:space="preserve"> and UrbanPop</w:t>
      </w:r>
      <w:r w:rsidRPr="007404AE" w:rsidR="00841AC9">
        <w:rPr>
          <w:rFonts w:asciiTheme="minorHAnsi" w:hAnsiTheme="minorHAnsi" w:eastAsiaTheme="minorHAnsi" w:cstheme="minorBidi"/>
          <w:sz w:val="24"/>
          <w:szCs w:val="24"/>
        </w:rPr>
        <w:t xml:space="preserve">, and </w:t>
      </w:r>
      <w:r w:rsidRPr="007404AE" w:rsidR="00B6567E">
        <w:rPr>
          <w:rFonts w:asciiTheme="minorHAnsi" w:hAnsiTheme="minorHAnsi" w:eastAsiaTheme="minorHAnsi" w:cstheme="minorBidi"/>
          <w:sz w:val="24"/>
          <w:szCs w:val="24"/>
        </w:rPr>
        <w:t xml:space="preserve">will help to understand the crime level in </w:t>
      </w:r>
      <w:r w:rsidRPr="007404AE" w:rsidR="00841AC9">
        <w:rPr>
          <w:rFonts w:asciiTheme="minorHAnsi" w:hAnsiTheme="minorHAnsi" w:eastAsiaTheme="minorHAnsi" w:cstheme="minorBidi"/>
          <w:sz w:val="24"/>
          <w:szCs w:val="24"/>
        </w:rPr>
        <w:t xml:space="preserve">the </w:t>
      </w:r>
      <w:r w:rsidRPr="007404AE" w:rsidR="00B6567E">
        <w:rPr>
          <w:rFonts w:asciiTheme="minorHAnsi" w:hAnsiTheme="minorHAnsi" w:eastAsiaTheme="minorHAnsi" w:cstheme="minorBidi"/>
          <w:sz w:val="24"/>
          <w:szCs w:val="24"/>
        </w:rPr>
        <w:t>US</w:t>
      </w:r>
      <w:r w:rsidRPr="007404AE" w:rsidR="00841AC9">
        <w:rPr>
          <w:rFonts w:asciiTheme="minorHAnsi" w:hAnsiTheme="minorHAnsi" w:eastAsiaTheme="minorHAnsi" w:cstheme="minorBidi"/>
          <w:sz w:val="24"/>
          <w:szCs w:val="24"/>
        </w:rPr>
        <w:t xml:space="preserve">. </w:t>
      </w:r>
      <w:r w:rsidRPr="007404AE" w:rsidR="007404AE">
        <w:rPr>
          <w:rFonts w:asciiTheme="minorHAnsi" w:hAnsiTheme="minorHAnsi" w:eastAsiaTheme="minorHAnsi" w:cstheme="minorBidi"/>
          <w:sz w:val="24"/>
          <w:szCs w:val="24"/>
        </w:rPr>
        <w:t>There are 50 rows and 4 columns in the data which can be shown by using the below codes:</w:t>
      </w:r>
      <w:r w:rsidRPr="007404AE" w:rsidR="007404AE">
        <w:rPr>
          <w:rFonts w:asciiTheme="minorHAnsi" w:hAnsiTheme="minorHAnsi" w:eastAsiaTheme="minorHAnsi" w:cstheme="minorBidi"/>
          <w:sz w:val="24"/>
          <w:szCs w:val="24"/>
        </w:rPr>
        <w:br/>
      </w:r>
      <w:r w:rsidR="007404AE">
        <w:rPr>
          <w:rStyle w:val="ggboefpdfvb"/>
          <w:rFonts w:ascii="Lucida Console" w:hAnsi="Lucida Console"/>
          <w:color w:val="0000FF"/>
        </w:rPr>
        <w:t>nrow(USArrests)</w:t>
      </w:r>
    </w:p>
    <w:p w:rsidRPr="007404AE" w:rsidR="007404AE" w:rsidP="007404AE" w:rsidRDefault="007404AE" w14:paraId="31F5DB8A" w14:textId="39BBF136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>
        <w:rPr>
          <w:rStyle w:val="ggboefpdfvb"/>
          <w:rFonts w:ascii="Lucida Console" w:hAnsi="Lucida Console"/>
          <w:color w:val="0000FF"/>
        </w:rPr>
        <w:t>ncol(USArrests)</w:t>
      </w:r>
    </w:p>
    <w:p w:rsidR="007404AE" w:rsidP="00130FE1" w:rsidRDefault="007404AE" w14:paraId="4E5C3A7A" w14:textId="3FF4001E">
      <w:pPr>
        <w:rPr>
          <w:sz w:val="24"/>
          <w:szCs w:val="24"/>
        </w:rPr>
      </w:pPr>
    </w:p>
    <w:p w:rsidR="00130FE1" w:rsidP="00130FE1" w:rsidRDefault="00130FE1" w14:paraId="6E86FEBD" w14:textId="2D6EB531">
      <w:pPr>
        <w:rPr>
          <w:sz w:val="24"/>
          <w:szCs w:val="24"/>
        </w:rPr>
      </w:pPr>
      <w:r>
        <w:rPr>
          <w:sz w:val="24"/>
          <w:szCs w:val="24"/>
        </w:rPr>
        <w:t xml:space="preserve">The primary goal to take this data to understand the crime rate </w:t>
      </w:r>
      <w:r w:rsidRPr="5E95D32E" w:rsidR="29D1C4C0">
        <w:rPr>
          <w:sz w:val="24"/>
          <w:szCs w:val="24"/>
        </w:rPr>
        <w:t>and the arrest rate</w:t>
      </w:r>
      <w:r w:rsidRPr="5E95D32E" w:rsidR="5382C5E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all the cities in US. </w:t>
      </w:r>
      <w:r w:rsidRPr="5E95D32E" w:rsidR="5703A806">
        <w:rPr>
          <w:sz w:val="24"/>
          <w:szCs w:val="24"/>
        </w:rPr>
        <w:t>We</w:t>
      </w:r>
      <w:r w:rsidRPr="5E95D32E" w:rsidR="5382C5EC">
        <w:rPr>
          <w:sz w:val="24"/>
          <w:szCs w:val="24"/>
        </w:rPr>
        <w:t xml:space="preserve"> </w:t>
      </w:r>
      <w:r w:rsidRPr="5E95D32E" w:rsidR="3A34189E">
        <w:rPr>
          <w:sz w:val="24"/>
          <w:szCs w:val="24"/>
        </w:rPr>
        <w:t xml:space="preserve">wanted to find the highest </w:t>
      </w:r>
      <w:r w:rsidRPr="5E95D32E" w:rsidR="28A416E3">
        <w:rPr>
          <w:sz w:val="24"/>
          <w:szCs w:val="24"/>
        </w:rPr>
        <w:t xml:space="preserve">arrest </w:t>
      </w:r>
      <w:r w:rsidRPr="5E95D32E" w:rsidR="5382C5EC">
        <w:rPr>
          <w:sz w:val="24"/>
          <w:szCs w:val="24"/>
        </w:rPr>
        <w:t xml:space="preserve">rate compared to </w:t>
      </w:r>
      <w:r w:rsidRPr="5E95D32E" w:rsidR="0A03E479">
        <w:rPr>
          <w:sz w:val="24"/>
          <w:szCs w:val="24"/>
        </w:rPr>
        <w:t xml:space="preserve">other </w:t>
      </w:r>
      <w:r w:rsidRPr="5E95D32E" w:rsidR="0CD5F638">
        <w:rPr>
          <w:sz w:val="24"/>
          <w:szCs w:val="24"/>
        </w:rPr>
        <w:t>state</w:t>
      </w:r>
      <w:r w:rsidRPr="5E95D32E" w:rsidR="7256B81E">
        <w:rPr>
          <w:sz w:val="24"/>
          <w:szCs w:val="24"/>
        </w:rPr>
        <w:t>s in US.</w:t>
      </w:r>
    </w:p>
    <w:p w:rsidR="00130FE1" w:rsidP="00130FE1" w:rsidRDefault="00130FE1" w14:paraId="5030D7A5" w14:textId="455E1DDE">
      <w:pPr>
        <w:rPr>
          <w:sz w:val="24"/>
          <w:szCs w:val="24"/>
        </w:rPr>
      </w:pPr>
      <w:r>
        <w:br/>
      </w:r>
      <w:r>
        <w:rPr>
          <w:b/>
          <w:bCs/>
          <w:sz w:val="28"/>
          <w:szCs w:val="28"/>
        </w:rPr>
        <w:t>Library</w:t>
      </w:r>
    </w:p>
    <w:p w:rsidRPr="00130FE1" w:rsidR="00130FE1" w:rsidP="00130FE1" w:rsidRDefault="00130FE1" w14:paraId="643E9773" w14:textId="191E117C">
      <w:pPr>
        <w:rPr>
          <w:sz w:val="24"/>
          <w:szCs w:val="24"/>
        </w:rPr>
      </w:pPr>
      <w:r>
        <w:rPr>
          <w:sz w:val="24"/>
          <w:szCs w:val="24"/>
        </w:rPr>
        <w:t>To begin with, I have included the following libraries in the R:</w:t>
      </w:r>
      <w:r>
        <w:br/>
      </w:r>
      <w:r w:rsidRPr="00130FE1">
        <w:rPr>
          <w:sz w:val="24"/>
          <w:szCs w:val="24"/>
        </w:rPr>
        <w:t>library(dplyr)</w:t>
      </w:r>
    </w:p>
    <w:p w:rsidRPr="006C20C9" w:rsidR="00130FE1" w:rsidP="00130FE1" w:rsidRDefault="00130FE1" w14:paraId="24CD5050" w14:textId="44CB4A31">
      <w:pPr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</w:pPr>
      <w:r w:rsidRPr="006C20C9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t>library(ggplot2)</w:t>
      </w:r>
      <w:r w:rsidRPr="006C20C9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br/>
      </w:r>
      <w:r w:rsidRPr="006C20C9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t>library(reshape2)</w:t>
      </w:r>
      <w:r w:rsidRPr="006C20C9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br/>
      </w:r>
      <w:r w:rsidRPr="006C20C9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t>library(Information)</w:t>
      </w:r>
      <w:r w:rsidRPr="006C20C9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br/>
      </w:r>
      <w:r w:rsidRPr="006C20C9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t>library(ggcorrplot)</w:t>
      </w:r>
    </w:p>
    <w:p w:rsidRPr="00011C95" w:rsidR="00DB0A4A" w:rsidP="00874257" w:rsidRDefault="00841AC9" w14:paraId="12E2381F" w14:textId="55DE9410">
      <w:pPr>
        <w:rPr>
          <w:b/>
          <w:bCs/>
          <w:sz w:val="36"/>
          <w:szCs w:val="36"/>
        </w:rPr>
      </w:pPr>
      <w:r>
        <w:br/>
      </w:r>
      <w:r>
        <w:rPr>
          <w:b/>
          <w:bCs/>
          <w:sz w:val="28"/>
          <w:szCs w:val="28"/>
        </w:rPr>
        <w:t>Scatter Plots</w:t>
      </w:r>
      <w:r w:rsidR="00130FE1">
        <w:br/>
      </w:r>
      <w:r w:rsidR="00130FE1">
        <w:rPr>
          <w:sz w:val="24"/>
          <w:szCs w:val="24"/>
        </w:rPr>
        <w:t>Scatter Plots describes the data set of two variables (Murder and Rape) on the Graph where the x-axis shows the murder rate in the US and the Y-axis shows the Rape rate in the US. I have included the R code below:</w:t>
      </w:r>
    </w:p>
    <w:p w:rsidR="00921343" w:rsidP="00874257" w:rsidRDefault="00921343" w14:paraId="050C3CC4" w14:textId="478E32A7">
      <w:pPr>
        <w:rPr>
          <w:sz w:val="24"/>
          <w:szCs w:val="24"/>
        </w:rPr>
      </w:pPr>
      <w:r w:rsidRPr="006C20C9">
        <w:rPr>
          <w:rStyle w:val="ggboefpdfvb"/>
          <w:rFonts w:ascii="Lucida Console" w:hAnsi="Lucida Console" w:eastAsia="Times New Roman" w:cs="Courier New"/>
          <w:noProof/>
          <w:color w:val="0000FF"/>
          <w:sz w:val="20"/>
          <w:szCs w:val="20"/>
        </w:rPr>
        <w:drawing>
          <wp:anchor distT="0" distB="0" distL="114300" distR="114300" simplePos="0" relativeHeight="251658241" behindDoc="0" locked="0" layoutInCell="1" allowOverlap="1" wp14:anchorId="749550FB" wp14:editId="46AC1A19">
            <wp:simplePos x="0" y="0"/>
            <wp:positionH relativeFrom="margin">
              <wp:align>left</wp:align>
            </wp:positionH>
            <wp:positionV relativeFrom="page">
              <wp:posOffset>6720205</wp:posOffset>
            </wp:positionV>
            <wp:extent cx="3752850" cy="2210435"/>
            <wp:effectExtent l="0" t="0" r="0" b="0"/>
            <wp:wrapTopAndBottom/>
            <wp:docPr id="2" name="Picture 2" descr="A picture containing photo, outdoor, lot, si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atter Plot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8254" cy="2231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C20C9" w:rsidR="00457748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t>library(help="datasets")</w:t>
      </w:r>
      <w:r w:rsidRPr="006C20C9" w:rsidR="00130FE1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br/>
      </w:r>
      <w:r w:rsidRPr="006C20C9" w:rsidR="00457748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t>USArrests</w:t>
      </w:r>
      <w:r w:rsidRPr="006C20C9" w:rsidR="00130FE1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br/>
      </w:r>
      <w:r w:rsidRPr="006C20C9" w:rsidR="00457748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t>ggplot(USArrests)</w:t>
      </w:r>
      <w:r w:rsidRPr="006C20C9" w:rsidR="00130FE1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br/>
      </w:r>
      <w:r w:rsidRPr="006C20C9" w:rsidR="00457748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t>ggplot(USArrests, aes(Murder, Rape))+geom_point()</w:t>
      </w:r>
      <w:r w:rsidR="00130FE1">
        <w:br/>
      </w:r>
      <w:r w:rsidR="00130FE1">
        <w:rPr>
          <w:sz w:val="24"/>
          <w:szCs w:val="24"/>
        </w:rPr>
        <w:t>As shown in graph 1.1 You can see the pattern of the resulting points that how much one</w:t>
      </w:r>
      <w:r>
        <w:rPr>
          <w:sz w:val="24"/>
          <w:szCs w:val="24"/>
        </w:rPr>
        <w:t xml:space="preserve"> variable is affected by other.</w:t>
      </w:r>
    </w:p>
    <w:p w:rsidRPr="00921343" w:rsidR="00457748" w:rsidP="00457748" w:rsidRDefault="00874257" w14:paraId="2B3E05FE" w14:textId="3E08C0B6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 xml:space="preserve">                                </w:t>
      </w:r>
      <w:r w:rsidRPr="00874257">
        <w:rPr>
          <w:rFonts w:ascii="Times New Roman" w:hAnsi="Times New Roman" w:cs="Times New Roman"/>
          <w:b/>
          <w:bCs/>
          <w:i/>
          <w:iCs/>
        </w:rPr>
        <w:t>Graph1.1 Scatter Plots</w:t>
      </w:r>
    </w:p>
    <w:p w:rsidRPr="00921343" w:rsidR="00905349" w:rsidP="00921343" w:rsidRDefault="00921343" w14:paraId="2474430B" w14:textId="08614ACD">
      <w:pPr>
        <w:rPr>
          <w:b/>
          <w:bCs/>
          <w:sz w:val="28"/>
          <w:szCs w:val="28"/>
        </w:rPr>
      </w:pPr>
      <w:r w:rsidRPr="00921343">
        <w:rPr>
          <w:b/>
          <w:bCs/>
          <w:sz w:val="28"/>
          <w:szCs w:val="28"/>
        </w:rPr>
        <w:t>Linear Regression Model</w:t>
      </w:r>
      <w:r>
        <w:br/>
      </w:r>
      <w:r>
        <w:rPr>
          <w:sz w:val="24"/>
          <w:szCs w:val="24"/>
        </w:rPr>
        <w:t>After running the “lm” command, using UrbanPop as a response variable and Rape as an explanatory variable, we can check the dependency of the variables. I have found out the slope and the intercept</w:t>
      </w:r>
      <w:r w:rsidRPr="5E95D32E" w:rsidR="598EA84F">
        <w:rPr>
          <w:sz w:val="24"/>
          <w:szCs w:val="24"/>
        </w:rPr>
        <w:t>.</w:t>
      </w:r>
      <w:r>
        <w:rPr>
          <w:sz w:val="24"/>
          <w:szCs w:val="24"/>
        </w:rPr>
        <w:t xml:space="preserve"> We can see that number of rape arrests in the US per 100,000 residents rises by</w:t>
      </w:r>
      <w:r w:rsidR="00F66F84">
        <w:rPr>
          <w:sz w:val="24"/>
          <w:szCs w:val="24"/>
        </w:rPr>
        <w:t xml:space="preserve"> 0.26</w:t>
      </w:r>
      <w:r w:rsidRPr="56225AD2" w:rsidR="4D603A6C">
        <w:rPr>
          <w:sz w:val="24"/>
          <w:szCs w:val="24"/>
        </w:rPr>
        <w:t xml:space="preserve"> and the p-value is 0.003</w:t>
      </w:r>
      <w:r w:rsidR="00F66F84">
        <w:rPr>
          <w:sz w:val="24"/>
          <w:szCs w:val="24"/>
        </w:rPr>
        <w:t xml:space="preserve"> </w:t>
      </w:r>
      <w:r w:rsidRPr="199C47C5" w:rsidR="6A98A980">
        <w:rPr>
          <w:sz w:val="24"/>
          <w:szCs w:val="24"/>
        </w:rPr>
        <w:t>which is sm</w:t>
      </w:r>
      <w:r w:rsidRPr="199C47C5" w:rsidR="6A98A980">
        <w:rPr>
          <w:rFonts w:ascii="Calibri" w:hAnsi="Calibri" w:eastAsia="Calibri" w:cs="Calibri"/>
          <w:color w:val="111111"/>
          <w:sz w:val="21"/>
          <w:szCs w:val="21"/>
        </w:rPr>
        <w:t>all (typically ≤ 0.05) indicates strong evidence against the null hypothesis.</w:t>
      </w:r>
      <w:r w:rsidR="00F66F84">
        <w:br/>
      </w:r>
      <w:r w:rsidRPr="00F66F84" w:rsidR="00F66F84">
        <w:rPr>
          <w:sz w:val="24"/>
          <w:szCs w:val="24"/>
        </w:rPr>
        <w:t>y=β0 + β1x (Regression Model) where β0 is intercept and our slope is β1.</w:t>
      </w:r>
    </w:p>
    <w:p w:rsidR="00921343" w:rsidP="00921343" w:rsidRDefault="00921343" w14:paraId="18B22F4D" w14:textId="77777777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vb"/>
          <w:rFonts w:ascii="Lucida Console" w:hAnsi="Lucida Console"/>
          <w:color w:val="0000FF"/>
        </w:rPr>
        <w:t>Detail&lt;-lm(formula = Rape ~ UrbanPop, data=USArrests)</w:t>
      </w:r>
    </w:p>
    <w:p w:rsidR="00921343" w:rsidP="00921343" w:rsidRDefault="00921343" w14:paraId="06CD6475" w14:textId="776162A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gboefpdfvb"/>
          <w:rFonts w:ascii="Lucida Console" w:hAnsi="Lucida Console"/>
          <w:color w:val="0000FF"/>
        </w:rPr>
        <w:t>summary(Detail)</w:t>
      </w:r>
      <w:r w:rsidR="00326BE2">
        <w:rPr>
          <w:rStyle w:val="ggboefpdfvb"/>
          <w:rFonts w:ascii="Lucida Console" w:hAnsi="Lucida Console"/>
          <w:color w:val="0000FF"/>
        </w:rPr>
        <w:br/>
      </w:r>
    </w:p>
    <w:p w:rsidR="00091400" w:rsidP="00091400" w:rsidRDefault="00091400" w14:paraId="7398DE72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</w:p>
    <w:p w:rsidRPr="00326BE2" w:rsidR="00921343" w:rsidP="00921343" w:rsidRDefault="00326BE2" w14:paraId="4A9AA1B1" w14:textId="26A11CB8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b/>
          <w:bCs/>
          <w:color w:val="000000"/>
          <w:sz w:val="24"/>
          <w:szCs w:val="24"/>
          <w:bdr w:val="none" w:color="auto" w:sz="0" w:space="0" w:frame="1"/>
        </w:rPr>
      </w:pPr>
      <w:r w:rsidRPr="00326BE2">
        <w:rPr>
          <w:rStyle w:val="ggboefpdpvb"/>
          <w:rFonts w:asciiTheme="majorHAnsi" w:hAnsiTheme="majorHAnsi" w:cstheme="majorHAnsi"/>
          <w:b/>
          <w:bCs/>
          <w:color w:val="000000"/>
          <w:sz w:val="24"/>
          <w:szCs w:val="24"/>
          <w:bdr w:val="none" w:color="auto" w:sz="0" w:space="0" w:frame="1"/>
        </w:rPr>
        <w:t>OUTPUT</w:t>
      </w:r>
      <w:r>
        <w:rPr>
          <w:rStyle w:val="ggboefpdpvb"/>
          <w:rFonts w:asciiTheme="majorHAnsi" w:hAnsiTheme="majorHAnsi" w:cstheme="majorHAnsi"/>
          <w:b/>
          <w:bCs/>
          <w:color w:val="000000"/>
          <w:sz w:val="24"/>
          <w:szCs w:val="24"/>
          <w:bdr w:val="none" w:color="auto" w:sz="0" w:space="0" w:frame="1"/>
        </w:rPr>
        <w:t>:</w:t>
      </w:r>
    </w:p>
    <w:p w:rsidRPr="00921343" w:rsidR="00921343" w:rsidP="00921343" w:rsidRDefault="00921343" w14:paraId="43022927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lm(formula = Rape ~ UrbanPop, data = USArrests)</w:t>
      </w:r>
    </w:p>
    <w:p w:rsidRPr="00921343" w:rsidR="00921343" w:rsidP="00921343" w:rsidRDefault="00921343" w14:paraId="2B8F43A2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</w:p>
    <w:p w:rsidRPr="00921343" w:rsidR="00921343" w:rsidP="00921343" w:rsidRDefault="00921343" w14:paraId="3222596C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Residuals:</w:t>
      </w:r>
    </w:p>
    <w:p w:rsidRPr="00921343" w:rsidR="00921343" w:rsidP="00921343" w:rsidRDefault="00921343" w14:paraId="6ACD4738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 xml:space="preserve">    Min      1Q  Median      3Q     Max </w:t>
      </w:r>
    </w:p>
    <w:p w:rsidRPr="00921343" w:rsidR="00921343" w:rsidP="00921343" w:rsidRDefault="00921343" w14:paraId="60321804" w14:textId="7F0B36CA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 xml:space="preserve">-18.644  -5.476  -1.216   5.885  27.937 </w:t>
      </w:r>
    </w:p>
    <w:p w:rsidRPr="00921343" w:rsidR="00921343" w:rsidP="00921343" w:rsidRDefault="00921343" w14:paraId="7CD04836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</w:p>
    <w:p w:rsidRPr="00921343" w:rsidR="00921343" w:rsidP="00921343" w:rsidRDefault="00921343" w14:paraId="5D6F3BFF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Coefficients:</w:t>
      </w:r>
    </w:p>
    <w:p w:rsidRPr="00921343" w:rsidR="00921343" w:rsidP="00921343" w:rsidRDefault="00921343" w14:paraId="0F5D938F" w14:textId="6C41D9EB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 xml:space="preserve">            Estimate Std. Error t value Pr(&gt;|t|)   </w:t>
      </w:r>
    </w:p>
    <w:p w:rsidRPr="00921343" w:rsidR="00921343" w:rsidP="00921343" w:rsidRDefault="00921343" w14:paraId="15A9C1A7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 xml:space="preserve">(Intercept)  3.78707    5.71128   0.663    0.510   </w:t>
      </w:r>
    </w:p>
    <w:p w:rsidRPr="00921343" w:rsidR="00921343" w:rsidP="00921343" w:rsidRDefault="00921343" w14:paraId="2C76E1DC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 xml:space="preserve">UrbanPop     </w:t>
      </w:r>
      <w:r w:rsidRPr="00F66F84">
        <w:rPr>
          <w:rStyle w:val="ggboefpdpvb"/>
          <w:rFonts w:asciiTheme="majorHAnsi" w:hAnsiTheme="majorHAnsi" w:cstheme="majorHAnsi"/>
          <w:b/>
          <w:bCs/>
          <w:color w:val="000000"/>
          <w:sz w:val="24"/>
          <w:szCs w:val="24"/>
          <w:bdr w:val="none" w:color="auto" w:sz="0" w:space="0" w:frame="1"/>
        </w:rPr>
        <w:t>0.26617</w:t>
      </w: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 xml:space="preserve">    0.08513   3.127    0.003 **</w:t>
      </w:r>
    </w:p>
    <w:p w:rsidRPr="00921343" w:rsidR="00921343" w:rsidP="00921343" w:rsidRDefault="00921343" w14:paraId="6C09FF52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---</w:t>
      </w:r>
    </w:p>
    <w:p w:rsidRPr="00921343" w:rsidR="00921343" w:rsidP="00921343" w:rsidRDefault="00921343" w14:paraId="5694EE30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Signif. codes:  0 ‘***’ 0.001 ‘**’ 0.01 ‘*’ 0.05 ‘.’ 0.1 ‘ ’ 1</w:t>
      </w:r>
    </w:p>
    <w:p w:rsidRPr="00921343" w:rsidR="00921343" w:rsidP="00921343" w:rsidRDefault="00921343" w14:paraId="2A829BF4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</w:p>
    <w:p w:rsidRPr="00921343" w:rsidR="00921343" w:rsidP="00921343" w:rsidRDefault="00921343" w14:paraId="60E224AB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Residual standard error: 8.626 on 48 degrees of freedom</w:t>
      </w:r>
    </w:p>
    <w:p w:rsidRPr="00921343" w:rsidR="00921343" w:rsidP="00921343" w:rsidRDefault="00921343" w14:paraId="40A1B9B2" w14:textId="3551F3FF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Multiple R-squared:  0.1692,</w:t>
      </w: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ab/>
      </w: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 xml:space="preserve">Adjusted R-squared:  0.1519 </w:t>
      </w:r>
    </w:p>
    <w:p w:rsidRPr="00921343" w:rsidR="00921343" w:rsidP="00921343" w:rsidRDefault="00921343" w14:paraId="151230B1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921343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F-statistic: 9.776 on 1 and 48 DF,  p-value: 0.003001</w:t>
      </w:r>
    </w:p>
    <w:p w:rsidRPr="00457748" w:rsidR="00921343" w:rsidP="00921343" w:rsidRDefault="00921343" w14:paraId="08449DD2" w14:textId="2731D5D4">
      <w:pPr>
        <w:rPr>
          <w:sz w:val="36"/>
          <w:szCs w:val="36"/>
        </w:rPr>
      </w:pPr>
      <w:r w:rsidRPr="00921343">
        <w:rPr>
          <w:rStyle w:val="ggboefpdpvb"/>
          <w:rFonts w:asciiTheme="majorHAnsi" w:hAnsiTheme="majorHAnsi" w:cstheme="majorHAnsi"/>
          <w:i/>
          <w:iCs/>
          <w:color w:val="000000"/>
          <w:sz w:val="24"/>
          <w:szCs w:val="24"/>
          <w:bdr w:val="none" w:color="auto" w:sz="0" w:space="0" w:frame="1"/>
        </w:rPr>
        <w:br/>
      </w: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br/>
      </w:r>
      <w:r w:rsidRPr="00921343">
        <w:rPr>
          <w:b/>
          <w:bCs/>
          <w:sz w:val="28"/>
          <w:szCs w:val="28"/>
        </w:rPr>
        <w:t>Regression Line</w:t>
      </w:r>
      <w:r>
        <w:rPr>
          <w:b/>
          <w:bCs/>
          <w:sz w:val="36"/>
          <w:szCs w:val="36"/>
        </w:rPr>
        <w:br/>
      </w:r>
      <w:r w:rsidR="00326BE2">
        <w:rPr>
          <w:sz w:val="24"/>
          <w:szCs w:val="24"/>
        </w:rPr>
        <w:t>I have written the code below to add a trend line on a graph.</w:t>
      </w:r>
    </w:p>
    <w:p w:rsidRPr="00720C56" w:rsidR="00720C56" w:rsidP="00720C56" w:rsidRDefault="00921343" w14:paraId="229C5079" w14:textId="255CED2D">
      <w:pPr>
        <w:rPr>
          <w:rFonts w:ascii="Lucida Console" w:hAnsi="Lucida Console" w:eastAsia="Times New Roman" w:cs="Courier New"/>
          <w:color w:val="0000FF"/>
          <w:sz w:val="20"/>
          <w:szCs w:val="20"/>
        </w:rPr>
      </w:pPr>
      <w:r w:rsidRPr="006C20C9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t>ggplot(USArrests, aes(Murder,Rape))+geom_point()+geom_smooth(method="lm")</w:t>
      </w:r>
      <w:r w:rsidR="00720C56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t xml:space="preserve"> </w:t>
      </w:r>
      <w:r w:rsidR="00720C56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br/>
      </w:r>
      <w:r w:rsidR="00720C56">
        <w:rPr>
          <w:b/>
          <w:bCs/>
          <w:sz w:val="36"/>
          <w:szCs w:val="36"/>
        </w:rPr>
        <w:br/>
      </w:r>
      <w:r w:rsidR="00720C56">
        <w:rPr>
          <w:sz w:val="24"/>
          <w:szCs w:val="24"/>
        </w:rPr>
        <w:t>According to Graph 1.2, You can see that there is one Blue line that fits the data properly. Basically, Regression line shows the relationship between the explanatory and response variable.</w:t>
      </w:r>
    </w:p>
    <w:p w:rsidRPr="006C20C9" w:rsidR="00921343" w:rsidP="00921343" w:rsidRDefault="00720C56" w14:paraId="4B6732BE" w14:textId="61C7FC36">
      <w:pPr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</w:pPr>
      <w:r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br/>
      </w:r>
      <w:r w:rsidR="00326BE2">
        <w:rPr>
          <w:rStyle w:val="ggboefpdfvb"/>
          <w:rFonts w:ascii="Lucida Console" w:hAnsi="Lucida Console" w:eastAsia="Times New Roman" w:cs="Courier New"/>
          <w:color w:val="0000FF"/>
          <w:sz w:val="20"/>
          <w:szCs w:val="20"/>
        </w:rPr>
        <w:br/>
      </w:r>
    </w:p>
    <w:p w:rsidR="00091400" w:rsidP="00921343" w:rsidRDefault="00921343" w14:paraId="175DC240" w14:textId="3ADB927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4CA083B7" wp14:editId="7454A268">
            <wp:extent cx="4219575" cy="2487762"/>
            <wp:effectExtent l="0" t="0" r="0" b="8255"/>
            <wp:docPr id="3" name="Picture 3" descr="A picture containing text, photo, people, bo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plot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1547" cy="249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0C56">
        <w:rPr>
          <w:rFonts w:ascii="Lucida Console" w:hAnsi="Lucida Console"/>
          <w:color w:val="000000"/>
        </w:rPr>
        <w:br/>
      </w:r>
      <w:r w:rsidRPr="00720C56" w:rsidR="00720C56">
        <w:rPr>
          <w:rFonts w:ascii="Times New Roman" w:hAnsi="Times New Roman" w:cs="Times New Roman"/>
          <w:b/>
          <w:bCs/>
          <w:i/>
          <w:iCs/>
          <w:color w:val="000000"/>
          <w:sz w:val="22"/>
          <w:szCs w:val="22"/>
        </w:rPr>
        <w:t>Graph 1.2: Regression Line</w:t>
      </w:r>
      <w:r w:rsidR="00326BE2">
        <w:rPr>
          <w:rFonts w:ascii="Lucida Console" w:hAnsi="Lucida Console"/>
          <w:color w:val="000000"/>
        </w:rPr>
        <w:br/>
      </w:r>
    </w:p>
    <w:p w:rsidRPr="00720C56" w:rsidR="00457748" w:rsidP="00622463" w:rsidRDefault="009874C7" w14:paraId="50AE4ED5" w14:textId="38B5A0EC">
      <w:pPr>
        <w:jc w:val="center"/>
        <w:rPr>
          <w:b/>
          <w:bCs/>
          <w:sz w:val="28"/>
          <w:szCs w:val="28"/>
        </w:rPr>
      </w:pPr>
      <w:r w:rsidRPr="00720C56">
        <w:rPr>
          <w:b/>
          <w:bCs/>
          <w:sz w:val="28"/>
          <w:szCs w:val="28"/>
        </w:rPr>
        <w:t>HISTOGRAM</w:t>
      </w:r>
    </w:p>
    <w:p w:rsidRPr="00720C56" w:rsidR="00720C56" w:rsidP="00720C56" w:rsidRDefault="00720C56" w14:paraId="06DE573F" w14:textId="1A0F6C45">
      <w:pPr>
        <w:rPr>
          <w:rFonts w:ascii="Lucida Console" w:hAnsi="Lucida Console" w:eastAsia="Times New Roman" w:cs="Courier New"/>
          <w:color w:val="0000FF"/>
          <w:sz w:val="20"/>
          <w:szCs w:val="20"/>
        </w:rPr>
      </w:pPr>
      <w:r>
        <w:rPr>
          <w:sz w:val="24"/>
          <w:szCs w:val="24"/>
        </w:rPr>
        <w:t>I have included the R code ggplot and geom histogram that shows how often each unique value occurs in datasets. We can see the histogram of Rape Arrests in the below graphs 1.3.</w:t>
      </w:r>
      <w:r w:rsidRPr="00720C56">
        <w:rPr>
          <w:sz w:val="24"/>
          <w:szCs w:val="24"/>
        </w:rPr>
        <w:t xml:space="preserve"> As we can </w:t>
      </w:r>
      <w:r>
        <w:rPr>
          <w:sz w:val="24"/>
          <w:szCs w:val="24"/>
        </w:rPr>
        <w:t>see that rape arrests are highest under the category of 15-25 whereas lowest in 42-50.</w:t>
      </w:r>
    </w:p>
    <w:p w:rsidR="00AB2C58" w:rsidP="00AB2C58" w:rsidRDefault="00AB2C58" w14:paraId="68DCB983" w14:textId="7777777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gboefpdfvb"/>
          <w:rFonts w:ascii="Lucida Console" w:hAnsi="Lucida Console"/>
          <w:color w:val="0000FF"/>
        </w:rPr>
        <w:t>ggplot(USArrests, aes(Rape))+ geom_histogram(bins = 10)</w:t>
      </w:r>
    </w:p>
    <w:p w:rsidR="009874C7" w:rsidP="00622463" w:rsidRDefault="00AB2C58" w14:paraId="41C1EA53" w14:textId="5355C98B">
      <w:pPr>
        <w:jc w:val="center"/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643B612D" wp14:editId="1CA4583C">
            <wp:extent cx="5040567" cy="2971800"/>
            <wp:effectExtent l="0" t="0" r="8255" b="0"/>
            <wp:docPr id="5" name="Picture 5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plot03_rap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7618" cy="2975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0C56">
        <w:rPr>
          <w:sz w:val="44"/>
          <w:szCs w:val="44"/>
        </w:rPr>
        <w:br/>
      </w:r>
      <w:r w:rsidRPr="00720C56" w:rsidR="00720C56">
        <w:rPr>
          <w:rFonts w:ascii="Times New Roman" w:hAnsi="Times New Roman" w:cs="Times New Roman"/>
          <w:b/>
          <w:bCs/>
          <w:i/>
          <w:iCs/>
        </w:rPr>
        <w:t>Graph 1.</w:t>
      </w:r>
      <w:r w:rsidR="00720C56">
        <w:rPr>
          <w:rFonts w:ascii="Times New Roman" w:hAnsi="Times New Roman" w:cs="Times New Roman"/>
          <w:b/>
          <w:bCs/>
          <w:i/>
          <w:iCs/>
        </w:rPr>
        <w:t>3</w:t>
      </w:r>
      <w:r w:rsidRPr="00720C56" w:rsidR="00720C56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720C56">
        <w:rPr>
          <w:rFonts w:ascii="Times New Roman" w:hAnsi="Times New Roman" w:cs="Times New Roman"/>
          <w:b/>
          <w:bCs/>
          <w:i/>
          <w:iCs/>
        </w:rPr>
        <w:t>Rape</w:t>
      </w:r>
      <w:r w:rsidRPr="00720C56" w:rsidR="00720C56">
        <w:rPr>
          <w:rFonts w:ascii="Times New Roman" w:hAnsi="Times New Roman" w:cs="Times New Roman"/>
          <w:b/>
          <w:bCs/>
          <w:i/>
          <w:iCs/>
        </w:rPr>
        <w:t xml:space="preserve"> Arrest</w:t>
      </w:r>
    </w:p>
    <w:p w:rsidR="00F243C7" w:rsidP="00F243C7" w:rsidRDefault="00150AA0" w14:paraId="0BDCE619" w14:textId="77777777">
      <w:pPr>
        <w:jc w:val="center"/>
        <w:rPr>
          <w:b/>
          <w:bCs/>
          <w:sz w:val="28"/>
          <w:szCs w:val="28"/>
        </w:rPr>
      </w:pPr>
      <w:r w:rsidRPr="00720C56">
        <w:rPr>
          <w:b/>
          <w:bCs/>
          <w:sz w:val="28"/>
          <w:szCs w:val="28"/>
        </w:rPr>
        <w:t>MULTIPLE REGRESSION</w:t>
      </w:r>
    </w:p>
    <w:p w:rsidRPr="00720C56" w:rsidR="00A01A36" w:rsidP="00F243C7" w:rsidRDefault="00F243C7" w14:paraId="4179B8DE" w14:textId="2ABB0EA3">
      <w:pPr>
        <w:rPr>
          <w:b/>
          <w:bCs/>
          <w:sz w:val="28"/>
          <w:szCs w:val="28"/>
        </w:rPr>
      </w:pPr>
      <w:r>
        <w:rPr>
          <w:sz w:val="24"/>
          <w:szCs w:val="24"/>
        </w:rPr>
        <w:t>Multiple regression predicts the value of one variable based on another two or more independent variables.</w:t>
      </w:r>
    </w:p>
    <w:p w:rsidR="00150AA0" w:rsidP="00150AA0" w:rsidRDefault="00150AA0" w14:paraId="3E4D7F58" w14:textId="77777777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vb"/>
          <w:rFonts w:ascii="Lucida Console" w:hAnsi="Lucida Console"/>
          <w:color w:val="0000FF"/>
        </w:rPr>
        <w:t>Model&lt;-lm(Rape~Murder+Assault+UrbanPop, data=USArrests)</w:t>
      </w:r>
    </w:p>
    <w:p w:rsidR="00150AA0" w:rsidP="00150AA0" w:rsidRDefault="00150AA0" w14:paraId="6A135B44" w14:textId="7B25AAFB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vb"/>
          <w:rFonts w:ascii="Lucida Console" w:hAnsi="Lucida Console"/>
          <w:color w:val="0000FF"/>
        </w:rPr>
        <w:t>print(Model)</w:t>
      </w:r>
    </w:p>
    <w:p w:rsidR="00150AA0" w:rsidP="00150AA0" w:rsidRDefault="00150AA0" w14:paraId="03A11E1E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</w:p>
    <w:p w:rsidRPr="00720C56" w:rsidR="00150AA0" w:rsidP="00150AA0" w:rsidRDefault="00720C56" w14:paraId="570D1347" w14:textId="5B27E0EA">
      <w:pPr>
        <w:pStyle w:val="HTMLPreformatted"/>
        <w:shd w:val="clear" w:color="auto" w:fill="FFFFFF"/>
        <w:wordWrap w:val="0"/>
        <w:rPr>
          <w:rStyle w:val="ggboefpdpvb"/>
          <w:rFonts w:asciiTheme="minorHAnsi" w:hAnsiTheme="minorHAnsi" w:cstheme="minorHAnsi"/>
          <w:b/>
          <w:bCs/>
          <w:color w:val="000000"/>
          <w:sz w:val="24"/>
          <w:szCs w:val="24"/>
          <w:bdr w:val="none" w:color="auto" w:sz="0" w:space="0" w:frame="1"/>
        </w:rPr>
      </w:pPr>
      <w:r w:rsidRPr="00720C56">
        <w:rPr>
          <w:rStyle w:val="ggboefpdpvb"/>
          <w:rFonts w:asciiTheme="minorHAnsi" w:hAnsiTheme="minorHAnsi" w:cstheme="minorHAnsi"/>
          <w:b/>
          <w:bCs/>
          <w:color w:val="000000"/>
          <w:sz w:val="24"/>
          <w:szCs w:val="24"/>
          <w:bdr w:val="none" w:color="auto" w:sz="0" w:space="0" w:frame="1"/>
        </w:rPr>
        <w:t>OUTPUT:</w:t>
      </w:r>
    </w:p>
    <w:p w:rsidRPr="00720C56" w:rsidR="00150AA0" w:rsidP="00150AA0" w:rsidRDefault="00150AA0" w14:paraId="2BA97558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720C56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lm(formula = Rape ~ Murder + Assault + UrbanPop, data = USArrests)</w:t>
      </w:r>
    </w:p>
    <w:p w:rsidRPr="00720C56" w:rsidR="00150AA0" w:rsidP="00150AA0" w:rsidRDefault="00150AA0" w14:paraId="1F076FB0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</w:p>
    <w:p w:rsidRPr="00720C56" w:rsidR="00150AA0" w:rsidP="00150AA0" w:rsidRDefault="00150AA0" w14:paraId="7B5467AF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720C56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Coefficients:</w:t>
      </w:r>
    </w:p>
    <w:p w:rsidRPr="00720C56" w:rsidR="00150AA0" w:rsidP="00150AA0" w:rsidRDefault="00150AA0" w14:paraId="701A9FFA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720C56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 xml:space="preserve">(Intercept)       Murder      Assault     UrbanPop  </w:t>
      </w:r>
    </w:p>
    <w:p w:rsidRPr="00720C56" w:rsidR="00150AA0" w:rsidP="00150AA0" w:rsidRDefault="00150AA0" w14:paraId="48784051" w14:textId="000C2EF4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720C56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 xml:space="preserve">   -2.47410      0.41856      0.04893      0.18448 </w:t>
      </w:r>
    </w:p>
    <w:p w:rsidR="004D51EC" w:rsidP="00150AA0" w:rsidRDefault="004D51EC" w14:paraId="6E71EE0D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</w:p>
    <w:p w:rsidRPr="00720C56" w:rsidR="004D51EC" w:rsidP="00720C56" w:rsidRDefault="001518A5" w14:paraId="7EB7071F" w14:textId="49D60110">
      <w:pPr>
        <w:pStyle w:val="HTMLPreformatted"/>
        <w:shd w:val="clear" w:color="auto" w:fill="FFFFFF"/>
        <w:rPr>
          <w:rStyle w:val="ggboefpdfvb"/>
          <w:rFonts w:ascii="Lucida Console" w:hAnsi="Lucida Console"/>
          <w:color w:val="0000FF"/>
        </w:rPr>
      </w:pPr>
      <w:r w:rsidRPr="00720C56">
        <w:rPr>
          <w:rFonts w:asciiTheme="minorHAnsi" w:hAnsiTheme="minorHAnsi" w:eastAsiaTheme="minorHAnsi" w:cstheme="minorBidi"/>
          <w:b/>
          <w:bCs/>
          <w:sz w:val="28"/>
          <w:szCs w:val="28"/>
        </w:rPr>
        <w:t>C</w:t>
      </w:r>
      <w:r w:rsidR="00F63680">
        <w:rPr>
          <w:rFonts w:asciiTheme="minorHAnsi" w:hAnsiTheme="minorHAnsi" w:eastAsiaTheme="minorHAnsi" w:cstheme="minorBidi"/>
          <w:b/>
          <w:bCs/>
          <w:sz w:val="28"/>
          <w:szCs w:val="28"/>
        </w:rPr>
        <w:t>o</w:t>
      </w:r>
      <w:r w:rsidR="00C34C6A">
        <w:rPr>
          <w:rFonts w:asciiTheme="minorHAnsi" w:hAnsiTheme="minorHAnsi" w:eastAsiaTheme="minorHAnsi" w:cstheme="minorBidi"/>
          <w:b/>
          <w:bCs/>
          <w:sz w:val="28"/>
          <w:szCs w:val="28"/>
        </w:rPr>
        <w:t>r</w:t>
      </w:r>
      <w:r w:rsidRPr="00720C56">
        <w:rPr>
          <w:rFonts w:asciiTheme="minorHAnsi" w:hAnsiTheme="minorHAnsi" w:eastAsiaTheme="minorHAnsi" w:cstheme="minorBidi"/>
          <w:b/>
          <w:bCs/>
          <w:sz w:val="28"/>
          <w:szCs w:val="28"/>
        </w:rPr>
        <w:t>relation</w:t>
      </w:r>
      <w:r w:rsidRPr="00720C56" w:rsidR="00720C56">
        <w:rPr>
          <w:rFonts w:asciiTheme="minorHAnsi" w:hAnsiTheme="minorHAnsi" w:eastAsiaTheme="minorHAnsi" w:cstheme="minorBidi"/>
          <w:b/>
          <w:bCs/>
          <w:sz w:val="28"/>
          <w:szCs w:val="28"/>
        </w:rPr>
        <w:t xml:space="preserve"> </w:t>
      </w:r>
      <w:r w:rsidRPr="00720C56">
        <w:rPr>
          <w:rFonts w:asciiTheme="minorHAnsi" w:hAnsiTheme="minorHAnsi" w:eastAsiaTheme="minorHAnsi" w:cstheme="minorBidi"/>
          <w:b/>
          <w:bCs/>
          <w:sz w:val="28"/>
          <w:szCs w:val="28"/>
        </w:rPr>
        <w:t>Matrix</w:t>
      </w:r>
      <w:r w:rsidR="004C2A18">
        <w:rPr>
          <w:rFonts w:asciiTheme="minorHAnsi" w:hAnsiTheme="minorHAnsi" w:eastAsiaTheme="minorHAnsi" w:cstheme="minorBidi"/>
          <w:b/>
          <w:bCs/>
          <w:sz w:val="28"/>
          <w:szCs w:val="28"/>
        </w:rPr>
        <w:br/>
      </w:r>
      <w:r w:rsidRPr="004C2A18" w:rsidR="004C2A18">
        <w:rPr>
          <w:rFonts w:asciiTheme="minorHAnsi" w:hAnsiTheme="minorHAnsi" w:eastAsiaTheme="minorHAnsi" w:cstheme="minorBidi"/>
          <w:sz w:val="24"/>
          <w:szCs w:val="24"/>
        </w:rPr>
        <w:t>Cor</w:t>
      </w:r>
      <w:r w:rsidR="004C2A18">
        <w:rPr>
          <w:rFonts w:asciiTheme="minorHAnsi" w:hAnsiTheme="minorHAnsi" w:eastAsiaTheme="minorHAnsi" w:cstheme="minorBidi"/>
          <w:sz w:val="24"/>
          <w:szCs w:val="24"/>
        </w:rPr>
        <w:t xml:space="preserve">relation is used to see how strong the dependency or the relationship is between other variables. </w:t>
      </w:r>
      <w:r w:rsidR="00F63680">
        <w:rPr>
          <w:rFonts w:asciiTheme="minorHAnsi" w:hAnsiTheme="minorHAnsi" w:eastAsiaTheme="minorHAnsi" w:cstheme="minorBidi"/>
          <w:b/>
          <w:bCs/>
          <w:sz w:val="28"/>
          <w:szCs w:val="28"/>
        </w:rPr>
        <w:br/>
      </w:r>
      <w:r w:rsidR="00720C56">
        <w:rPr>
          <w:rStyle w:val="ggboefpdpvb"/>
          <w:rFonts w:ascii="Lucida Console" w:hAnsi="Lucida Console"/>
          <w:b/>
          <w:bCs/>
          <w:color w:val="000000"/>
          <w:sz w:val="40"/>
          <w:szCs w:val="40"/>
          <w:bdr w:val="none" w:color="auto" w:sz="0" w:space="0" w:frame="1"/>
        </w:rPr>
        <w:br/>
      </w:r>
      <w:r w:rsidRPr="00720C56" w:rsidR="004D51EC">
        <w:rPr>
          <w:rStyle w:val="ggboefpdfvb"/>
          <w:rFonts w:ascii="Lucida Console" w:hAnsi="Lucida Console"/>
          <w:color w:val="0000FF"/>
        </w:rPr>
        <w:t>install.packages("ggcorrplot")</w:t>
      </w:r>
    </w:p>
    <w:p w:rsidRPr="00720C56" w:rsidR="001518A5" w:rsidP="00720C56" w:rsidRDefault="004D51EC" w14:paraId="0C2BEAD2" w14:textId="53203FDE">
      <w:pPr>
        <w:pStyle w:val="HTMLPreformatted"/>
        <w:shd w:val="clear" w:color="auto" w:fill="FFFFFF"/>
        <w:jc w:val="both"/>
        <w:rPr>
          <w:rStyle w:val="ggboefpdfvb"/>
        </w:rPr>
      </w:pPr>
      <w:r w:rsidRPr="00720C56">
        <w:rPr>
          <w:rStyle w:val="ggboefpdfvb"/>
          <w:rFonts w:ascii="Lucida Console" w:hAnsi="Lucida Console"/>
          <w:color w:val="0000FF"/>
        </w:rPr>
        <w:t>library(ggcorrplot)</w:t>
      </w:r>
    </w:p>
    <w:p w:rsidR="001518A5" w:rsidP="001518A5" w:rsidRDefault="001518A5" w14:paraId="2B23CB21" w14:textId="77777777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vb"/>
          <w:rFonts w:ascii="Lucida Console" w:hAnsi="Lucida Console"/>
          <w:color w:val="0000FF"/>
        </w:rPr>
        <w:t>data("USArrests")</w:t>
      </w:r>
    </w:p>
    <w:p w:rsidR="001518A5" w:rsidP="001518A5" w:rsidRDefault="001518A5" w14:paraId="17347746" w14:textId="69C0EC35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vb"/>
          <w:rFonts w:ascii="Lucida Console" w:hAnsi="Lucida Console"/>
          <w:color w:val="0000FF"/>
        </w:rPr>
        <w:t>corr &lt;- round(cor(USArrests), 1)</w:t>
      </w:r>
    </w:p>
    <w:p w:rsidR="001518A5" w:rsidP="001518A5" w:rsidRDefault="001518A5" w14:paraId="52D07A71" w14:textId="137549E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gboefpdfvb"/>
          <w:rFonts w:ascii="Lucida Console" w:hAnsi="Lucida Console"/>
          <w:color w:val="0000FF"/>
        </w:rPr>
        <w:t>head(corr[, 1:4])</w:t>
      </w:r>
    </w:p>
    <w:p w:rsidR="001518A5" w:rsidP="00150AA0" w:rsidRDefault="001518A5" w14:paraId="3B2084C8" w14:textId="7777777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Pr="004C2A18" w:rsidR="004C2A18" w:rsidP="00150AA0" w:rsidRDefault="004C2A18" w14:paraId="1447CC8B" w14:textId="01A59F1E">
      <w:pPr>
        <w:pStyle w:val="HTMLPreformatted"/>
        <w:shd w:val="clear" w:color="auto" w:fill="FFFFFF"/>
        <w:wordWrap w:val="0"/>
        <w:rPr>
          <w:rFonts w:ascii="Lucida Console" w:hAnsi="Lucida Console"/>
          <w:b/>
          <w:bCs/>
          <w:color w:val="000000"/>
        </w:rPr>
      </w:pPr>
      <w:r>
        <w:rPr>
          <w:rFonts w:ascii="Lucida Console" w:hAnsi="Lucida Console"/>
          <w:b/>
          <w:bCs/>
          <w:color w:val="000000"/>
        </w:rPr>
        <w:t>OUTPUT:</w:t>
      </w:r>
    </w:p>
    <w:p w:rsidRPr="00720C56" w:rsidR="001518A5" w:rsidP="001518A5" w:rsidRDefault="001518A5" w14:paraId="389F5B93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720C56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Murder Assault UrbanPop Rape</w:t>
      </w:r>
    </w:p>
    <w:p w:rsidRPr="00720C56" w:rsidR="001518A5" w:rsidP="001518A5" w:rsidRDefault="001518A5" w14:paraId="5488FB54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720C56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Murder      1.0     0.8      0.1  0.6</w:t>
      </w:r>
    </w:p>
    <w:p w:rsidRPr="00720C56" w:rsidR="001518A5" w:rsidP="001518A5" w:rsidRDefault="001518A5" w14:paraId="261EB90F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720C56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Assault     0.8     1.0      0.3  0.7</w:t>
      </w:r>
    </w:p>
    <w:p w:rsidRPr="00720C56" w:rsidR="001518A5" w:rsidP="001518A5" w:rsidRDefault="001518A5" w14:paraId="03AE2B60" w14:textId="77777777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720C56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UrbanPop    0.1     0.3      1.0  0.4</w:t>
      </w:r>
    </w:p>
    <w:p w:rsidRPr="00720C56" w:rsidR="001518A5" w:rsidP="001518A5" w:rsidRDefault="001518A5" w14:paraId="4BC2BAD2" w14:textId="7C76E9C1">
      <w:pPr>
        <w:pStyle w:val="HTMLPreformatted"/>
        <w:shd w:val="clear" w:color="auto" w:fill="FFFFFF"/>
        <w:wordWrap w:val="0"/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</w:pPr>
      <w:r w:rsidRPr="00720C56">
        <w:rPr>
          <w:rStyle w:val="ggboefpdpvb"/>
          <w:rFonts w:asciiTheme="majorHAnsi" w:hAnsiTheme="majorHAnsi" w:cstheme="majorHAnsi"/>
          <w:color w:val="000000"/>
          <w:sz w:val="24"/>
          <w:szCs w:val="24"/>
          <w:bdr w:val="none" w:color="auto" w:sz="0" w:space="0" w:frame="1"/>
        </w:rPr>
        <w:t>Rape        0.6     0.7      0.4  1.0</w:t>
      </w:r>
    </w:p>
    <w:p w:rsidR="004D51EC" w:rsidP="001518A5" w:rsidRDefault="004D51EC" w14:paraId="78F291FD" w14:textId="53B654D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</w:p>
    <w:p w:rsidR="00042E21" w:rsidP="00042E21" w:rsidRDefault="00042E21" w14:paraId="54B87491" w14:textId="77777777">
      <w:pPr>
        <w:pStyle w:val="HTMLPreformatted"/>
        <w:shd w:val="clear" w:color="auto" w:fill="FFFFFF"/>
        <w:jc w:val="both"/>
        <w:rPr>
          <w:color w:val="021B34"/>
        </w:rPr>
      </w:pPr>
      <w:r w:rsidRPr="00720C56">
        <w:rPr>
          <w:rStyle w:val="ggboefpdfvb"/>
          <w:rFonts w:ascii="Lucida Console" w:hAnsi="Lucida Console"/>
          <w:color w:val="0000FF"/>
        </w:rPr>
        <w:t>ggcorrplot(corr)</w:t>
      </w:r>
      <w:r>
        <w:rPr>
          <w:rStyle w:val="paren"/>
          <w:color w:val="687687"/>
        </w:rPr>
        <w:br/>
      </w:r>
      <w:r>
        <w:rPr>
          <w:rFonts w:ascii="Lucida Console" w:hAnsi="Lucida Console"/>
          <w:noProof/>
          <w:color w:val="000000"/>
        </w:rPr>
        <w:drawing>
          <wp:inline distT="0" distB="0" distL="0" distR="0" wp14:anchorId="04F084E2" wp14:editId="04CAA003">
            <wp:extent cx="5849166" cy="3448531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orr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34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paren"/>
          <w:color w:val="687687"/>
        </w:rPr>
        <w:br/>
      </w:r>
      <w:r>
        <w:rPr>
          <w:rStyle w:val="paren"/>
          <w:color w:val="687687"/>
        </w:rPr>
        <w:br/>
      </w:r>
      <w:r w:rsidRPr="00DB0A4A">
        <w:rPr>
          <w:rStyle w:val="ggboefpdfvb"/>
          <w:rFonts w:ascii="Lucida Console" w:hAnsi="Lucida Console"/>
          <w:color w:val="0000FF"/>
        </w:rPr>
        <w:t>ggcorrplot(corr, method = "circle")</w:t>
      </w:r>
    </w:p>
    <w:p w:rsidR="00042E21" w:rsidP="001518A5" w:rsidRDefault="00042E21" w14:paraId="14E1FE2C" w14:textId="7AF98EA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Fonts w:ascii="Lucida Console" w:hAnsi="Lucida Console"/>
          <w:noProof/>
          <w:color w:val="000000"/>
        </w:rPr>
        <w:drawing>
          <wp:inline distT="0" distB="0" distL="0" distR="0" wp14:anchorId="52E22BA7" wp14:editId="3B585A2C">
            <wp:extent cx="5849166" cy="344853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rr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34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B0A4A" w:rsidR="00150AA0" w:rsidP="00150AA0" w:rsidRDefault="002775F6" w14:paraId="5E81003C" w14:textId="650B2FFC">
      <w:pPr>
        <w:jc w:val="center"/>
        <w:rPr>
          <w:b/>
          <w:bCs/>
          <w:sz w:val="28"/>
          <w:szCs w:val="28"/>
        </w:rPr>
      </w:pPr>
      <w:r w:rsidRPr="00DB0A4A">
        <w:rPr>
          <w:b/>
          <w:bCs/>
          <w:sz w:val="28"/>
          <w:szCs w:val="28"/>
        </w:rPr>
        <w:t>BOX PLOT</w:t>
      </w:r>
    </w:p>
    <w:p w:rsidR="002775F6" w:rsidP="002775F6" w:rsidRDefault="002775F6" w14:paraId="50514A23" w14:textId="77777777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vb"/>
          <w:rFonts w:ascii="Lucida Console" w:hAnsi="Lucida Console"/>
          <w:color w:val="0000FF"/>
        </w:rPr>
        <w:t>input &lt;- USArrests[,c('Murder','Assault')]</w:t>
      </w:r>
    </w:p>
    <w:p w:rsidR="002775F6" w:rsidP="002775F6" w:rsidRDefault="002775F6" w14:paraId="5995FF0C" w14:textId="77777777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wb"/>
          <w:rFonts w:ascii="Lucida Console" w:hAnsi="Lucida Console"/>
          <w:color w:val="0000FF"/>
        </w:rPr>
        <w:t xml:space="preserve">&gt; </w:t>
      </w:r>
      <w:r>
        <w:rPr>
          <w:rStyle w:val="ggboefpdfvb"/>
          <w:rFonts w:ascii="Lucida Console" w:hAnsi="Lucida Console"/>
          <w:color w:val="0000FF"/>
        </w:rPr>
        <w:t>print(head(input))</w:t>
      </w:r>
    </w:p>
    <w:p w:rsidR="00DB0A4A" w:rsidP="002775F6" w:rsidRDefault="00DB0A4A" w14:paraId="34B229FE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</w:p>
    <w:p w:rsidRPr="00DB0A4A" w:rsidR="00DB0A4A" w:rsidP="002775F6" w:rsidRDefault="00DB0A4A" w14:paraId="0637ADF7" w14:textId="11CDBFE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b/>
          <w:bCs/>
          <w:color w:val="000000"/>
          <w:sz w:val="24"/>
          <w:szCs w:val="24"/>
          <w:bdr w:val="none" w:color="auto" w:sz="0" w:space="0" w:frame="1"/>
        </w:rPr>
      </w:pPr>
      <w:r w:rsidRPr="00DB0A4A">
        <w:rPr>
          <w:rStyle w:val="ggboefpdpvb"/>
          <w:rFonts w:ascii="Lucida Console" w:hAnsi="Lucida Console"/>
          <w:b/>
          <w:bCs/>
          <w:color w:val="000000"/>
          <w:sz w:val="24"/>
          <w:szCs w:val="24"/>
          <w:bdr w:val="none" w:color="auto" w:sz="0" w:space="0" w:frame="1"/>
        </w:rPr>
        <w:t>OUTPUT</w:t>
      </w:r>
      <w:r>
        <w:rPr>
          <w:rStyle w:val="ggboefpdpvb"/>
          <w:rFonts w:ascii="Lucida Console" w:hAnsi="Lucida Console"/>
          <w:b/>
          <w:bCs/>
          <w:color w:val="000000"/>
          <w:sz w:val="24"/>
          <w:szCs w:val="24"/>
          <w:bdr w:val="none" w:color="auto" w:sz="0" w:space="0" w:frame="1"/>
        </w:rPr>
        <w:t>:</w:t>
      </w:r>
    </w:p>
    <w:p w:rsidR="002775F6" w:rsidP="002775F6" w:rsidRDefault="002775F6" w14:paraId="6A66637F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 xml:space="preserve">           Murder Assault</w:t>
      </w:r>
    </w:p>
    <w:p w:rsidR="002775F6" w:rsidP="002775F6" w:rsidRDefault="002775F6" w14:paraId="7503EDCE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Alabama      13.2     236</w:t>
      </w:r>
    </w:p>
    <w:p w:rsidR="002775F6" w:rsidP="002775F6" w:rsidRDefault="002775F6" w14:paraId="32C6DC8A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Alaska       10.0     263</w:t>
      </w:r>
    </w:p>
    <w:p w:rsidR="002775F6" w:rsidP="002775F6" w:rsidRDefault="002775F6" w14:paraId="120778C5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Arizona       8.1     294</w:t>
      </w:r>
    </w:p>
    <w:p w:rsidR="002775F6" w:rsidP="002775F6" w:rsidRDefault="002775F6" w14:paraId="43B0E0DA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Arkansas      8.8     190</w:t>
      </w:r>
    </w:p>
    <w:p w:rsidR="002775F6" w:rsidP="002775F6" w:rsidRDefault="002775F6" w14:paraId="73AEE961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California    9.0     276</w:t>
      </w:r>
    </w:p>
    <w:p w:rsidR="002775F6" w:rsidP="002775F6" w:rsidRDefault="002775F6" w14:paraId="183C1471" w14:textId="7777777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Colorado      7.9     204</w:t>
      </w:r>
    </w:p>
    <w:p w:rsidR="002775F6" w:rsidP="002775F6" w:rsidRDefault="002775F6" w14:paraId="71911835" w14:textId="7777777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gboefpdfvb"/>
          <w:rFonts w:ascii="Lucida Console" w:hAnsi="Lucida Console"/>
          <w:color w:val="0000FF"/>
        </w:rPr>
        <w:t>boxplot(Murder ~ Rape, data = USArrests, xlab = "Murder rate in USA",ylab = "Rape rate in US")</w:t>
      </w:r>
    </w:p>
    <w:p w:rsidR="002775F6" w:rsidP="00150AA0" w:rsidRDefault="002775F6" w14:paraId="793CBD92" w14:textId="5B60F580">
      <w:pPr>
        <w:jc w:val="center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5A7DA937" wp14:editId="1871A8AF">
            <wp:extent cx="4171950" cy="2459684"/>
            <wp:effectExtent l="0" t="0" r="0" b="0"/>
            <wp:docPr id="8" name="Picture 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oxplot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7595" cy="2463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5F6" w:rsidP="00150AA0" w:rsidRDefault="4D2E8CBD" w14:paraId="31B7049F" w14:textId="1D28DEC9">
      <w:pPr>
        <w:jc w:val="center"/>
        <w:rPr>
          <w:b/>
          <w:bCs/>
          <w:sz w:val="44"/>
          <w:szCs w:val="44"/>
        </w:rPr>
      </w:pPr>
      <w:r w:rsidRPr="0C8022FA">
        <w:rPr>
          <w:b/>
          <w:bCs/>
          <w:sz w:val="44"/>
          <w:szCs w:val="44"/>
        </w:rPr>
        <w:t>Logistic Regression</w:t>
      </w:r>
    </w:p>
    <w:p w:rsidR="39BAA360" w:rsidP="0C8022FA" w:rsidRDefault="39BAA360" w14:paraId="7C5A3420" w14:textId="53F21D0C">
      <w:pPr>
        <w:pStyle w:val="HTMLPreformatted"/>
      </w:pPr>
      <w:r w:rsidRPr="0C8022FA">
        <w:rPr>
          <w:rFonts w:ascii="Trebuchet MS" w:hAnsi="Trebuchet MS" w:eastAsia="Trebuchet MS" w:cs="Trebuchet MS"/>
          <w:color w:val="111111"/>
          <w:sz w:val="22"/>
          <w:szCs w:val="22"/>
        </w:rPr>
        <w:t>glm() is the function that tells R to run a generalized linear model.</w:t>
      </w:r>
    </w:p>
    <w:p w:rsidR="0C8022FA" w:rsidP="0C8022FA" w:rsidRDefault="0C8022FA" w14:paraId="63CB173B" w14:textId="5D769A09">
      <w:pPr>
        <w:pStyle w:val="HTMLPreformatted"/>
        <w:shd w:val="clear" w:color="auto" w:fill="FFFFFF" w:themeFill="background1"/>
        <w:rPr>
          <w:rStyle w:val="ggboefpdfwb"/>
          <w:rFonts w:ascii="Lucida Console" w:hAnsi="Lucida Console"/>
          <w:color w:val="0000FF"/>
        </w:rPr>
      </w:pPr>
    </w:p>
    <w:p w:rsidR="0C8022FA" w:rsidP="0C8022FA" w:rsidRDefault="0C8022FA" w14:paraId="15B1D742" w14:textId="79FEDC79">
      <w:pPr>
        <w:pStyle w:val="HTMLPreformatted"/>
        <w:shd w:val="clear" w:color="auto" w:fill="FFFFFF" w:themeFill="background1"/>
        <w:rPr>
          <w:rStyle w:val="ggboefpdfwb"/>
          <w:rFonts w:ascii="Lucida Console" w:hAnsi="Lucida Console"/>
          <w:color w:val="0000FF"/>
        </w:rPr>
      </w:pPr>
    </w:p>
    <w:p w:rsidR="00870A47" w:rsidP="00870A47" w:rsidRDefault="00870A47" w14:paraId="766AF1A2" w14:textId="77777777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wb"/>
          <w:rFonts w:ascii="Lucida Console" w:hAnsi="Lucida Console"/>
          <w:color w:val="0000FF"/>
        </w:rPr>
        <w:t xml:space="preserve">&gt; </w:t>
      </w:r>
      <w:r>
        <w:rPr>
          <w:rStyle w:val="ggboefpdfvb"/>
          <w:rFonts w:ascii="Lucida Console" w:hAnsi="Lucida Console"/>
          <w:color w:val="0000FF"/>
        </w:rPr>
        <w:t>Hello&lt;-glm(formula = Murder ~ Rape, data=USArrests)</w:t>
      </w:r>
    </w:p>
    <w:p w:rsidR="00870A47" w:rsidP="00870A47" w:rsidRDefault="00870A47" w14:paraId="7FC4B82D" w14:textId="77777777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wb"/>
          <w:rFonts w:ascii="Lucida Console" w:hAnsi="Lucida Console"/>
          <w:color w:val="0000FF"/>
        </w:rPr>
        <w:t xml:space="preserve">&gt; </w:t>
      </w:r>
      <w:r>
        <w:rPr>
          <w:rStyle w:val="ggboefpdfvb"/>
          <w:rFonts w:ascii="Lucida Console" w:hAnsi="Lucida Console"/>
          <w:color w:val="0000FF"/>
        </w:rPr>
        <w:t>summary(Hello)</w:t>
      </w:r>
    </w:p>
    <w:p w:rsidR="37015C24" w:rsidP="37015C24" w:rsidRDefault="37015C24" w14:paraId="04181510" w14:textId="1DE4A389">
      <w:pPr>
        <w:pStyle w:val="HTMLPreformatted"/>
        <w:shd w:val="clear" w:color="auto" w:fill="FFFFFF" w:themeFill="background1"/>
        <w:rPr>
          <w:rStyle w:val="ggboefpdfvb"/>
          <w:rFonts w:ascii="Lucida Console" w:hAnsi="Lucida Console"/>
          <w:color w:val="0000FF"/>
        </w:rPr>
      </w:pPr>
    </w:p>
    <w:p w:rsidR="00870A47" w:rsidP="00870A47" w:rsidRDefault="00870A47" w14:paraId="3610627C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Call:</w:t>
      </w:r>
    </w:p>
    <w:p w:rsidR="00870A47" w:rsidP="00870A47" w:rsidRDefault="00870A47" w14:paraId="2D9F0E35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glm(formula = Murder ~ Rape, data = USArrests)</w:t>
      </w:r>
    </w:p>
    <w:p w:rsidR="00870A47" w:rsidP="00870A47" w:rsidRDefault="00870A47" w14:paraId="49F0D4F4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</w:p>
    <w:p w:rsidR="00870A47" w:rsidP="00870A47" w:rsidRDefault="00870A47" w14:paraId="37267C58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 xml:space="preserve">Deviance Residuals: </w:t>
      </w:r>
    </w:p>
    <w:p w:rsidR="00870A47" w:rsidP="00870A47" w:rsidRDefault="00870A47" w14:paraId="5A7CFE6E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 xml:space="preserve">    Min       1Q   Median       3Q      Max  </w:t>
      </w:r>
    </w:p>
    <w:p w:rsidR="00870A47" w:rsidP="00870A47" w:rsidRDefault="00870A47" w14:paraId="0839A039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 xml:space="preserve">-5.0900  -2.4025  -0.5731   1.7095   9.3949  </w:t>
      </w:r>
    </w:p>
    <w:p w:rsidR="00870A47" w:rsidP="00870A47" w:rsidRDefault="00870A47" w14:paraId="25C47184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</w:p>
    <w:p w:rsidR="00870A47" w:rsidP="00870A47" w:rsidRDefault="00870A47" w14:paraId="7C43A160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Coefficients:</w:t>
      </w:r>
    </w:p>
    <w:p w:rsidR="00870A47" w:rsidP="00870A47" w:rsidRDefault="00870A47" w14:paraId="4992EA91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 xml:space="preserve">            Estimate Std. Error t value Pr(&gt;|t|)    </w:t>
      </w:r>
    </w:p>
    <w:p w:rsidR="00870A47" w:rsidP="00870A47" w:rsidRDefault="00870A47" w14:paraId="243D9EE9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 xml:space="preserve">(Intercept)  2.22367    1.28456   1.731   0.0899 .  </w:t>
      </w:r>
    </w:p>
    <w:p w:rsidR="00870A47" w:rsidP="00870A47" w:rsidRDefault="00870A47" w14:paraId="6B060923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Rape         0.26207    0.05544   4.727 2.03e-05 ***</w:t>
      </w:r>
    </w:p>
    <w:p w:rsidR="00870A47" w:rsidP="00870A47" w:rsidRDefault="00870A47" w14:paraId="61998244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---</w:t>
      </w:r>
    </w:p>
    <w:p w:rsidR="00870A47" w:rsidP="00870A47" w:rsidRDefault="00870A47" w14:paraId="592762F6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Signif. codes:  0 ‘***’ 0.001 ‘**’ 0.01 ‘*’ 0.05 ‘.’ 0.1 ‘ ’ 1</w:t>
      </w:r>
    </w:p>
    <w:p w:rsidR="00870A47" w:rsidP="00870A47" w:rsidRDefault="00870A47" w14:paraId="570C65A9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</w:p>
    <w:p w:rsidR="00870A47" w:rsidP="00870A47" w:rsidRDefault="00870A47" w14:paraId="11A4EC9F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(Dispersion parameter for gaussian family taken to be 13.21473)</w:t>
      </w:r>
    </w:p>
    <w:p w:rsidR="00870A47" w:rsidP="00870A47" w:rsidRDefault="00870A47" w14:paraId="7F165CA2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</w:p>
    <w:p w:rsidR="00870A47" w:rsidP="00870A47" w:rsidRDefault="00870A47" w14:paraId="17ECC0FE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 xml:space="preserve">    Null deviance: 929.55  on 49  degrees of freedom</w:t>
      </w:r>
    </w:p>
    <w:p w:rsidR="00870A47" w:rsidP="00870A47" w:rsidRDefault="00870A47" w14:paraId="70B499C7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Residual deviance: 634.31  on 48  degrees of freedom</w:t>
      </w:r>
    </w:p>
    <w:p w:rsidR="00870A47" w:rsidP="00870A47" w:rsidRDefault="00870A47" w14:paraId="5B7C4866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AIC: 274.92</w:t>
      </w:r>
    </w:p>
    <w:p w:rsidR="00870A47" w:rsidP="00870A47" w:rsidRDefault="00870A47" w14:paraId="49F25A7A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</w:p>
    <w:p w:rsidR="00870A47" w:rsidP="00870A47" w:rsidRDefault="00870A47" w14:paraId="7185E9F6" w14:textId="7777777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color="auto" w:sz="0" w:space="0" w:frame="1"/>
        </w:rPr>
      </w:pPr>
      <w:r>
        <w:rPr>
          <w:rStyle w:val="ggboefpdpvb"/>
          <w:rFonts w:ascii="Lucida Console" w:hAnsi="Lucida Console"/>
          <w:color w:val="000000"/>
          <w:bdr w:val="none" w:color="auto" w:sz="0" w:space="0" w:frame="1"/>
        </w:rPr>
        <w:t>Number of Fisher Scoring iterations: 2</w:t>
      </w:r>
    </w:p>
    <w:p w:rsidR="00CA5034" w:rsidP="00150AA0" w:rsidRDefault="000A4945" w14:paraId="43F78B9A" w14:textId="4216330F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Q-Q Plot</w:t>
      </w:r>
    </w:p>
    <w:p w:rsidR="000A4945" w:rsidP="000A4945" w:rsidRDefault="000A4945" w14:paraId="0DCB9BCB" w14:textId="77777777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vb"/>
          <w:rFonts w:ascii="Lucida Console" w:hAnsi="Lucida Console"/>
          <w:color w:val="0000FF"/>
        </w:rPr>
        <w:t>model&lt;-lm(Murder~Rape,data=USArrests)</w:t>
      </w:r>
    </w:p>
    <w:p w:rsidR="000A4945" w:rsidP="5BEF9822" w:rsidRDefault="000A4945" w14:paraId="57246CDF" w14:textId="75D31425">
      <w:pPr>
        <w:pStyle w:val="HTMLPreformatted"/>
        <w:shd w:val="clear" w:color="auto" w:fill="FFFFFF" w:themeFill="background1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wb"/>
          <w:rFonts w:ascii="Lucida Console" w:hAnsi="Lucida Console"/>
          <w:color w:val="0000FF"/>
        </w:rPr>
        <w:t xml:space="preserve">&gt; </w:t>
      </w:r>
      <w:r>
        <w:rPr>
          <w:rStyle w:val="ggboefpdfvb"/>
          <w:rFonts w:ascii="Lucida Console" w:hAnsi="Lucida Console"/>
          <w:color w:val="0000FF"/>
        </w:rPr>
        <w:t>plot(model)</w:t>
      </w:r>
    </w:p>
    <w:p w:rsidR="5BEF9822" w:rsidP="5BEF9822" w:rsidRDefault="5BEF9822" w14:paraId="6FB9232A" w14:textId="75D31425">
      <w:pPr>
        <w:pStyle w:val="HTMLPreformatted"/>
        <w:shd w:val="clear" w:color="auto" w:fill="FFFFFF" w:themeFill="background1"/>
        <w:rPr>
          <w:rStyle w:val="ggboefpdfvb"/>
          <w:rFonts w:ascii="Lucida Console" w:hAnsi="Lucida Console"/>
          <w:color w:val="0000FF"/>
        </w:rPr>
      </w:pPr>
    </w:p>
    <w:p w:rsidRPr="00DB0A4A" w:rsidR="00130FE1" w:rsidP="00DB0A4A" w:rsidRDefault="27B30E46" w14:paraId="459B068D" w14:textId="596EB74C">
      <w:pPr>
        <w:pStyle w:val="HTMLPreformatted"/>
        <w:shd w:val="clear" w:color="auto" w:fill="FFFFFF" w:themeFill="background1"/>
        <w:wordWrap w:val="0"/>
        <w:rPr>
          <w:rFonts w:asciiTheme="minorHAnsi" w:hAnsiTheme="minorHAnsi" w:eastAsiaTheme="minorHAnsi" w:cstheme="minorBidi"/>
          <w:sz w:val="24"/>
          <w:szCs w:val="24"/>
        </w:rPr>
      </w:pPr>
      <w:r w:rsidRPr="0C8022FA">
        <w:rPr>
          <w:rFonts w:asciiTheme="minorHAnsi" w:hAnsiTheme="minorHAnsi" w:eastAsiaTheme="minorEastAsia" w:cstheme="minorBidi"/>
          <w:sz w:val="24"/>
          <w:szCs w:val="24"/>
        </w:rPr>
        <w:t xml:space="preserve">Visualizing model fit is very important </w:t>
      </w:r>
      <w:r w:rsidRPr="0C8022FA" w:rsidR="5D0112A3">
        <w:rPr>
          <w:rFonts w:asciiTheme="minorHAnsi" w:hAnsiTheme="minorHAnsi" w:eastAsiaTheme="minorEastAsia" w:cstheme="minorBidi"/>
          <w:sz w:val="24"/>
          <w:szCs w:val="24"/>
        </w:rPr>
        <w:t xml:space="preserve">aspect to see how the regression works in R. </w:t>
      </w:r>
      <w:r w:rsidRPr="0C8022FA" w:rsidR="0FBB12CA">
        <w:rPr>
          <w:rFonts w:asciiTheme="minorHAnsi" w:hAnsiTheme="minorHAnsi" w:eastAsiaTheme="minorEastAsia" w:cstheme="minorBidi"/>
          <w:sz w:val="24"/>
          <w:szCs w:val="24"/>
        </w:rPr>
        <w:t>Main feature to recognize is residuals are normally distributed and mean of residuals are zero</w:t>
      </w:r>
      <w:r w:rsidRPr="0C8022FA" w:rsidR="5B5AADCB">
        <w:rPr>
          <w:rFonts w:asciiTheme="minorHAnsi" w:hAnsiTheme="minorHAnsi" w:eastAsiaTheme="minorEastAsia" w:cstheme="minorBidi"/>
          <w:sz w:val="24"/>
          <w:szCs w:val="24"/>
        </w:rPr>
        <w:t>.</w:t>
      </w:r>
    </w:p>
    <w:p w:rsidRPr="00DB0A4A" w:rsidR="6DEB4BC3" w:rsidP="00DB0A4A" w:rsidRDefault="6DEB4BC3" w14:paraId="3F10DFFC" w14:textId="7E11D3B5">
      <w:pPr>
        <w:pStyle w:val="HTMLPreformatted"/>
        <w:shd w:val="clear" w:color="auto" w:fill="FFFFFF" w:themeFill="background1"/>
        <w:wordWrap w:val="0"/>
        <w:rPr>
          <w:rFonts w:asciiTheme="minorHAnsi" w:hAnsiTheme="minorHAnsi" w:eastAsiaTheme="minorHAnsi" w:cstheme="minorBidi"/>
          <w:sz w:val="24"/>
          <w:szCs w:val="24"/>
        </w:rPr>
      </w:pPr>
    </w:p>
    <w:p w:rsidRPr="00DB0A4A" w:rsidR="6DEB4BC3" w:rsidP="00DB0A4A" w:rsidRDefault="6DEB4BC3" w14:paraId="50CBAD27" w14:textId="67B41EC9">
      <w:pPr>
        <w:pStyle w:val="HTMLPreformatted"/>
        <w:shd w:val="clear" w:color="auto" w:fill="FFFFFF" w:themeFill="background1"/>
        <w:wordWrap w:val="0"/>
        <w:rPr>
          <w:rFonts w:asciiTheme="minorHAnsi" w:hAnsiTheme="minorHAnsi" w:eastAsiaTheme="minorHAnsi" w:cstheme="minorBidi"/>
          <w:sz w:val="24"/>
          <w:szCs w:val="24"/>
        </w:rPr>
      </w:pPr>
    </w:p>
    <w:p w:rsidRPr="00DB0A4A" w:rsidR="156E317C" w:rsidP="00DB0A4A" w:rsidRDefault="0002E52C" w14:paraId="5117DBAE" w14:textId="77DF5D9F">
      <w:pPr>
        <w:pStyle w:val="HTMLPreformatted"/>
        <w:shd w:val="clear" w:color="auto" w:fill="FFFFFF" w:themeFill="background1"/>
        <w:wordWrap w:val="0"/>
        <w:rPr>
          <w:rFonts w:asciiTheme="minorHAnsi" w:hAnsiTheme="minorHAnsi" w:eastAsiaTheme="minorHAnsi" w:cstheme="minorBidi"/>
          <w:sz w:val="24"/>
          <w:szCs w:val="24"/>
        </w:rPr>
      </w:pPr>
      <w:r w:rsidRPr="0C8022FA">
        <w:rPr>
          <w:rFonts w:asciiTheme="minorHAnsi" w:hAnsiTheme="minorHAnsi" w:eastAsiaTheme="minorEastAsia" w:cstheme="minorBidi"/>
          <w:sz w:val="24"/>
          <w:szCs w:val="24"/>
        </w:rPr>
        <w:t>From the residuals vs fitted graph,</w:t>
      </w:r>
      <w:r w:rsidRPr="0C8022FA" w:rsidR="44C0E521">
        <w:rPr>
          <w:rFonts w:asciiTheme="minorHAnsi" w:hAnsiTheme="minorHAnsi" w:eastAsiaTheme="minorEastAsia" w:cstheme="minorBidi"/>
          <w:sz w:val="24"/>
          <w:szCs w:val="24"/>
        </w:rPr>
        <w:t xml:space="preserve"> it is a scatter plot of residuals on the y axis and fitted values (estimated responses) on the x axis.</w:t>
      </w:r>
      <w:r w:rsidRPr="0C8022FA">
        <w:rPr>
          <w:rFonts w:asciiTheme="minorHAnsi" w:hAnsiTheme="minorHAnsi" w:eastAsiaTheme="minorEastAsia" w:cstheme="minorBidi"/>
          <w:sz w:val="24"/>
          <w:szCs w:val="24"/>
        </w:rPr>
        <w:t xml:space="preserve"> we observe that the plot detects non-linearity, unequal error variances, and outliers</w:t>
      </w:r>
      <w:r w:rsidRPr="0C8022FA" w:rsidR="6851F471">
        <w:rPr>
          <w:rFonts w:asciiTheme="minorHAnsi" w:hAnsiTheme="minorHAnsi" w:eastAsiaTheme="minorEastAsia" w:cstheme="minorBidi"/>
          <w:sz w:val="24"/>
          <w:szCs w:val="24"/>
        </w:rPr>
        <w:t xml:space="preserve"> while comparing murder and rape category.</w:t>
      </w:r>
    </w:p>
    <w:p w:rsidR="5BEF9822" w:rsidP="5BEF9822" w:rsidRDefault="5BEF9822" w14:paraId="0E22E9F7" w14:textId="75D31425">
      <w:pPr>
        <w:pStyle w:val="HTMLPreformatted"/>
        <w:shd w:val="clear" w:color="auto" w:fill="FFFFFF" w:themeFill="background1"/>
        <w:rPr>
          <w:rStyle w:val="ggboefpdfvb"/>
          <w:rFonts w:ascii="Lucida Console" w:hAnsi="Lucida Console"/>
          <w:color w:val="0000FF"/>
        </w:rPr>
      </w:pPr>
    </w:p>
    <w:p w:rsidR="006742D3" w:rsidP="6DEB4BC3" w:rsidRDefault="4B03C64D" w14:paraId="09208922" w14:textId="2B4507B2">
      <w:pPr>
        <w:pStyle w:val="HTMLPreformatted"/>
        <w:shd w:val="clear" w:color="auto" w:fill="FFFFFF" w:themeFill="background1"/>
        <w:wordWrap w:val="0"/>
      </w:pPr>
      <w:r>
        <w:rPr>
          <w:noProof/>
        </w:rPr>
        <w:drawing>
          <wp:inline distT="0" distB="0" distL="0" distR="0" wp14:anchorId="6105CF1A" wp14:editId="588D06DB">
            <wp:extent cx="5410954" cy="3190172"/>
            <wp:effectExtent l="0" t="0" r="0" b="0"/>
            <wp:docPr id="1436629439" name="Picture 9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954" cy="3190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B0A4A" w:rsidR="006742D3" w:rsidP="6DEB4BC3" w:rsidRDefault="4DEB94B4" w14:paraId="4A397078" w14:textId="69E54F3D">
      <w:pPr>
        <w:pStyle w:val="HTMLPreformatted"/>
        <w:shd w:val="clear" w:color="auto" w:fill="FFFFFF" w:themeFill="background1"/>
        <w:wordWrap w:val="0"/>
        <w:rPr>
          <w:rFonts w:asciiTheme="minorHAnsi" w:hAnsiTheme="minorHAnsi" w:eastAsiaTheme="minorHAnsi" w:cstheme="minorBidi"/>
          <w:sz w:val="24"/>
          <w:szCs w:val="24"/>
        </w:rPr>
      </w:pPr>
      <w:r w:rsidRPr="0C8022FA">
        <w:rPr>
          <w:rFonts w:asciiTheme="minorHAnsi" w:hAnsiTheme="minorHAnsi" w:eastAsiaTheme="minorEastAsia" w:cstheme="minorBidi"/>
          <w:sz w:val="24"/>
          <w:szCs w:val="24"/>
        </w:rPr>
        <w:t xml:space="preserve">From the residuals vs Leverage graph, it is a scatter plot of residuals on the y axis and leverage values (estimated responses) on the x axis. </w:t>
      </w:r>
      <w:r w:rsidRPr="0C8022FA" w:rsidR="0B7E8517">
        <w:rPr>
          <w:rFonts w:asciiTheme="minorHAnsi" w:hAnsiTheme="minorHAnsi" w:eastAsiaTheme="minorEastAsia" w:cstheme="minorBidi"/>
          <w:sz w:val="24"/>
          <w:szCs w:val="24"/>
        </w:rPr>
        <w:t>The Residuals vs. Leverage plots helps us to identify influential data points on model.</w:t>
      </w:r>
      <w:r w:rsidRPr="0C8022FA" w:rsidR="260AD769">
        <w:rPr>
          <w:rFonts w:asciiTheme="minorHAnsi" w:hAnsiTheme="minorHAnsi" w:eastAsiaTheme="minorEastAsia" w:cstheme="minorBidi"/>
          <w:sz w:val="24"/>
          <w:szCs w:val="24"/>
        </w:rPr>
        <w:t xml:space="preserve"> </w:t>
      </w:r>
      <w:r w:rsidRPr="0C8022FA" w:rsidR="2217AB6A">
        <w:rPr>
          <w:rFonts w:asciiTheme="minorHAnsi" w:hAnsiTheme="minorHAnsi" w:eastAsiaTheme="minorEastAsia" w:cstheme="minorBidi"/>
          <w:sz w:val="24"/>
          <w:szCs w:val="24"/>
        </w:rPr>
        <w:t xml:space="preserve">We can see the Mississippi has the highest standardized residuals </w:t>
      </w:r>
      <w:r w:rsidRPr="0C8022FA" w:rsidR="531B9D4F">
        <w:rPr>
          <w:rFonts w:asciiTheme="minorHAnsi" w:hAnsiTheme="minorHAnsi" w:eastAsiaTheme="minorEastAsia" w:cstheme="minorBidi"/>
          <w:sz w:val="24"/>
          <w:szCs w:val="24"/>
        </w:rPr>
        <w:t>within the dash cooked distance range.</w:t>
      </w:r>
    </w:p>
    <w:p w:rsidR="006742D3" w:rsidP="6DEB4BC3" w:rsidRDefault="006742D3" w14:paraId="38C0355A" w14:textId="79CE18EC">
      <w:pPr>
        <w:pStyle w:val="HTMLPreformatted"/>
        <w:shd w:val="clear" w:color="auto" w:fill="FFFFFF" w:themeFill="background1"/>
        <w:wordWrap w:val="0"/>
      </w:pPr>
    </w:p>
    <w:p w:rsidR="006742D3" w:rsidP="6DEB4BC3" w:rsidRDefault="006742D3" w14:paraId="5E3C571F" w14:textId="036D9FF4">
      <w:pPr>
        <w:pStyle w:val="HTMLPreformatted"/>
        <w:shd w:val="clear" w:color="auto" w:fill="FFFFFF" w:themeFill="background1"/>
        <w:wordWrap w:val="0"/>
      </w:pPr>
    </w:p>
    <w:p w:rsidR="006742D3" w:rsidP="6DEB4BC3" w:rsidRDefault="4AF3F741" w14:paraId="5CE39252" w14:textId="0C43880B">
      <w:pPr>
        <w:pStyle w:val="HTMLPreformatted"/>
        <w:shd w:val="clear" w:color="auto" w:fill="FFFFFF" w:themeFill="background1"/>
        <w:wordWrap w:val="0"/>
      </w:pPr>
      <w:r>
        <w:rPr>
          <w:noProof/>
        </w:rPr>
        <w:drawing>
          <wp:inline distT="0" distB="0" distL="0" distR="0" wp14:anchorId="0DD931DA" wp14:editId="1DAA39B2">
            <wp:extent cx="4960478" cy="2924583"/>
            <wp:effectExtent l="0" t="0" r="0" b="0"/>
            <wp:docPr id="1721731544" name="Picture 1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0478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B0A4A" w:rsidR="006742D3" w:rsidP="6DEB4BC3" w:rsidRDefault="006742D3" w14:paraId="2E630593" w14:textId="4FEE5B9C">
      <w:pPr>
        <w:pStyle w:val="HTMLPreformatted"/>
        <w:shd w:val="clear" w:color="auto" w:fill="FFFFFF" w:themeFill="background1"/>
        <w:wordWrap w:val="0"/>
        <w:rPr>
          <w:rFonts w:asciiTheme="minorHAnsi" w:hAnsiTheme="minorHAnsi" w:eastAsiaTheme="minorHAnsi" w:cstheme="minorBidi"/>
          <w:sz w:val="24"/>
          <w:szCs w:val="24"/>
        </w:rPr>
      </w:pPr>
    </w:p>
    <w:p w:rsidRPr="00DB0A4A" w:rsidR="006742D3" w:rsidP="40A283AF" w:rsidRDefault="42787620" w14:paraId="7B030DE6" w14:textId="0338DC33">
      <w:pPr>
        <w:pStyle w:val="HTMLPreformatted"/>
        <w:wordWrap w:val="0"/>
        <w:rPr>
          <w:rFonts w:asciiTheme="minorHAnsi" w:hAnsiTheme="minorHAnsi" w:eastAsiaTheme="minorHAnsi" w:cstheme="minorBidi"/>
          <w:sz w:val="24"/>
          <w:szCs w:val="24"/>
        </w:rPr>
      </w:pPr>
      <w:r w:rsidRPr="0C8022FA">
        <w:rPr>
          <w:rFonts w:asciiTheme="minorHAnsi" w:hAnsiTheme="minorHAnsi" w:eastAsiaTheme="minorEastAsia" w:cstheme="minorBidi"/>
          <w:sz w:val="24"/>
          <w:szCs w:val="24"/>
        </w:rPr>
        <w:t xml:space="preserve">From the Scale Location graph, </w:t>
      </w:r>
      <w:r w:rsidRPr="0C8022FA" w:rsidR="67B338AE">
        <w:rPr>
          <w:rFonts w:asciiTheme="minorHAnsi" w:hAnsiTheme="minorHAnsi" w:eastAsiaTheme="minorEastAsia" w:cstheme="minorBidi"/>
          <w:sz w:val="24"/>
          <w:szCs w:val="24"/>
        </w:rPr>
        <w:t xml:space="preserve">we understand whether our residuals are spread equally along the predictor range. We observe from below graph that </w:t>
      </w:r>
      <w:r w:rsidRPr="0C8022FA">
        <w:rPr>
          <w:rFonts w:asciiTheme="minorHAnsi" w:hAnsiTheme="minorHAnsi" w:eastAsiaTheme="minorEastAsia" w:cstheme="minorBidi"/>
          <w:sz w:val="24"/>
          <w:szCs w:val="24"/>
        </w:rPr>
        <w:t xml:space="preserve">our line starts off horizontal at the beginning of our predictor range, slopes up around </w:t>
      </w:r>
      <w:r w:rsidRPr="0C8022FA" w:rsidR="003754E6">
        <w:rPr>
          <w:rFonts w:asciiTheme="minorHAnsi" w:hAnsiTheme="minorHAnsi" w:eastAsiaTheme="minorEastAsia" w:cstheme="minorBidi"/>
          <w:sz w:val="24"/>
          <w:szCs w:val="24"/>
        </w:rPr>
        <w:t>8</w:t>
      </w:r>
      <w:r w:rsidRPr="0C8022FA">
        <w:rPr>
          <w:rFonts w:asciiTheme="minorHAnsi" w:hAnsiTheme="minorHAnsi" w:eastAsiaTheme="minorEastAsia" w:cstheme="minorBidi"/>
          <w:sz w:val="24"/>
          <w:szCs w:val="24"/>
        </w:rPr>
        <w:t xml:space="preserve">, and then flattens again around </w:t>
      </w:r>
      <w:r w:rsidRPr="0C8022FA" w:rsidR="151EE8EC">
        <w:rPr>
          <w:rFonts w:asciiTheme="minorHAnsi" w:hAnsiTheme="minorHAnsi" w:eastAsiaTheme="minorEastAsia" w:cstheme="minorBidi"/>
          <w:sz w:val="24"/>
          <w:szCs w:val="24"/>
        </w:rPr>
        <w:t>10</w:t>
      </w:r>
      <w:r w:rsidRPr="0C8022FA">
        <w:rPr>
          <w:rFonts w:asciiTheme="minorHAnsi" w:hAnsiTheme="minorHAnsi" w:eastAsiaTheme="minorEastAsia" w:cstheme="minorBidi"/>
          <w:sz w:val="24"/>
          <w:szCs w:val="24"/>
        </w:rPr>
        <w:t>. The line goes up because the residuals for those predictor values are more spread out</w:t>
      </w:r>
      <w:r w:rsidRPr="0C8022FA" w:rsidR="61D39122">
        <w:rPr>
          <w:rFonts w:asciiTheme="minorHAnsi" w:hAnsiTheme="minorHAnsi" w:eastAsiaTheme="minorEastAsia" w:cstheme="minorBidi"/>
          <w:sz w:val="24"/>
          <w:szCs w:val="24"/>
        </w:rPr>
        <w:t xml:space="preserve"> with murder category</w:t>
      </w:r>
      <w:r w:rsidRPr="0C8022FA">
        <w:rPr>
          <w:rFonts w:asciiTheme="minorHAnsi" w:hAnsiTheme="minorHAnsi" w:eastAsiaTheme="minorEastAsia" w:cstheme="minorBidi"/>
          <w:sz w:val="24"/>
          <w:szCs w:val="24"/>
        </w:rPr>
        <w:t xml:space="preserve">. </w:t>
      </w:r>
    </w:p>
    <w:p w:rsidR="00921343" w:rsidP="00921343" w:rsidRDefault="4AF3F741" w14:paraId="0F447E31" w14:textId="55DC66AB">
      <w:pPr>
        <w:pStyle w:val="HTMLPreformatted"/>
        <w:shd w:val="clear" w:color="auto" w:fill="FFFFFF" w:themeFill="background1"/>
        <w:wordWrap w:val="0"/>
      </w:pPr>
      <w:r>
        <w:rPr>
          <w:noProof/>
        </w:rPr>
        <w:drawing>
          <wp:inline distT="0" distB="0" distL="0" distR="0" wp14:anchorId="4F504D26" wp14:editId="5878F2D6">
            <wp:extent cx="5258532" cy="3100308"/>
            <wp:effectExtent l="0" t="0" r="0" b="0"/>
            <wp:docPr id="1322564917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532" cy="3100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0A283AF" w:rsidP="40A283AF" w:rsidRDefault="40A283AF" w14:paraId="21F969F4" w14:textId="5FEBADF8">
      <w:pPr>
        <w:pStyle w:val="HTMLPreformatted"/>
        <w:shd w:val="clear" w:color="auto" w:fill="FFFFFF" w:themeFill="background1"/>
      </w:pPr>
    </w:p>
    <w:p w:rsidRPr="00DB0A4A" w:rsidR="561C6B7C" w:rsidP="40A283AF" w:rsidRDefault="33DD2C79" w14:paraId="14674457" w14:textId="1D47C94D">
      <w:pPr>
        <w:pStyle w:val="HTMLPreformatted"/>
        <w:rPr>
          <w:rFonts w:asciiTheme="minorHAnsi" w:hAnsiTheme="minorHAnsi" w:eastAsiaTheme="minorHAnsi" w:cstheme="minorBidi"/>
          <w:sz w:val="24"/>
          <w:szCs w:val="24"/>
        </w:rPr>
      </w:pPr>
      <w:r w:rsidRPr="0C8022FA">
        <w:rPr>
          <w:rFonts w:asciiTheme="minorHAnsi" w:hAnsiTheme="minorHAnsi" w:eastAsiaTheme="minorEastAsia" w:cstheme="minorBidi"/>
          <w:sz w:val="24"/>
          <w:szCs w:val="24"/>
        </w:rPr>
        <w:t xml:space="preserve">The </w:t>
      </w:r>
      <w:r w:rsidRPr="0C8022FA" w:rsidR="50D47A39">
        <w:rPr>
          <w:rFonts w:asciiTheme="minorHAnsi" w:hAnsiTheme="minorHAnsi" w:eastAsiaTheme="minorEastAsia" w:cstheme="minorBidi"/>
          <w:sz w:val="24"/>
          <w:szCs w:val="24"/>
        </w:rPr>
        <w:t xml:space="preserve">Q-Q plots help </w:t>
      </w:r>
      <w:r w:rsidRPr="0C8022FA">
        <w:rPr>
          <w:rFonts w:asciiTheme="minorHAnsi" w:hAnsiTheme="minorHAnsi" w:eastAsiaTheme="minorEastAsia" w:cstheme="minorBidi"/>
          <w:sz w:val="24"/>
          <w:szCs w:val="24"/>
        </w:rPr>
        <w:t xml:space="preserve">us to </w:t>
      </w:r>
      <w:r w:rsidRPr="0C8022FA" w:rsidR="50D47A39">
        <w:rPr>
          <w:rFonts w:asciiTheme="minorHAnsi" w:hAnsiTheme="minorHAnsi" w:eastAsiaTheme="minorEastAsia" w:cstheme="minorBidi"/>
          <w:sz w:val="24"/>
          <w:szCs w:val="24"/>
        </w:rPr>
        <w:t>provide quick comparisons between probability distributions and can tell us how closely a data sample is to normally distributed.</w:t>
      </w:r>
      <w:r w:rsidRPr="0C8022FA" w:rsidR="09827406">
        <w:rPr>
          <w:rFonts w:asciiTheme="minorHAnsi" w:hAnsiTheme="minorHAnsi" w:eastAsiaTheme="minorEastAsia" w:cstheme="minorBidi"/>
          <w:sz w:val="24"/>
          <w:szCs w:val="24"/>
        </w:rPr>
        <w:t xml:space="preserve"> </w:t>
      </w:r>
      <w:r w:rsidRPr="0C8022FA">
        <w:rPr>
          <w:rFonts w:asciiTheme="minorHAnsi" w:hAnsiTheme="minorHAnsi" w:eastAsiaTheme="minorEastAsia" w:cstheme="minorBidi"/>
          <w:sz w:val="24"/>
          <w:szCs w:val="24"/>
        </w:rPr>
        <w:t>We can observe that the trad is increasing fr</w:t>
      </w:r>
      <w:r w:rsidRPr="0C8022FA" w:rsidR="17CB62E0">
        <w:rPr>
          <w:rFonts w:asciiTheme="minorHAnsi" w:hAnsiTheme="minorHAnsi" w:eastAsiaTheme="minorEastAsia" w:cstheme="minorBidi"/>
          <w:sz w:val="24"/>
          <w:szCs w:val="24"/>
        </w:rPr>
        <w:t>om –2 to 1 and curvy slopes up from 1 to 2.</w:t>
      </w:r>
    </w:p>
    <w:p w:rsidR="006742D3" w:rsidP="000A4945" w:rsidRDefault="006742D3" w14:paraId="28BE52AF" w14:textId="21CA183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Fonts w:ascii="Lucida Console" w:hAnsi="Lucida Console"/>
          <w:noProof/>
          <w:color w:val="000000"/>
        </w:rPr>
        <w:drawing>
          <wp:inline distT="0" distB="0" distL="0" distR="0" wp14:anchorId="611011E8" wp14:editId="24407A99">
            <wp:extent cx="5849166" cy="3448531"/>
            <wp:effectExtent l="0" t="0" r="0" b="0"/>
            <wp:docPr id="12" name="Picture 1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34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775F6" w:rsidR="000A4945" w:rsidP="00150AA0" w:rsidRDefault="000A4945" w14:paraId="68B1957F" w14:textId="77777777">
      <w:pPr>
        <w:jc w:val="center"/>
        <w:rPr>
          <w:b/>
          <w:bCs/>
          <w:sz w:val="44"/>
          <w:szCs w:val="44"/>
        </w:rPr>
      </w:pPr>
    </w:p>
    <w:p w:rsidR="47BD6E0A" w:rsidP="5E95D32E" w:rsidRDefault="723CE449" w14:paraId="7C17F896" w14:textId="7BF6A7FF">
      <w:pPr>
        <w:jc w:val="center"/>
        <w:rPr>
          <w:b/>
          <w:bCs/>
          <w:sz w:val="44"/>
          <w:szCs w:val="44"/>
        </w:rPr>
      </w:pPr>
      <w:r w:rsidRPr="0C8022FA">
        <w:rPr>
          <w:b/>
          <w:bCs/>
          <w:sz w:val="44"/>
          <w:szCs w:val="44"/>
        </w:rPr>
        <w:t>Conclusion</w:t>
      </w:r>
    </w:p>
    <w:p w:rsidR="248F6573" w:rsidP="56225AD2" w:rsidRDefault="4ED31760" w14:paraId="4A1D25EB" w14:textId="70186160">
      <w:pPr>
        <w:jc w:val="both"/>
        <w:rPr>
          <w:sz w:val="24"/>
          <w:szCs w:val="24"/>
        </w:rPr>
      </w:pPr>
      <w:r w:rsidRPr="0C8022FA">
        <w:rPr>
          <w:sz w:val="24"/>
          <w:szCs w:val="24"/>
        </w:rPr>
        <w:t xml:space="preserve">The primary goal of the </w:t>
      </w:r>
      <w:r w:rsidRPr="0C8022FA" w:rsidR="22AF447D">
        <w:rPr>
          <w:sz w:val="24"/>
          <w:szCs w:val="24"/>
        </w:rPr>
        <w:t>assignment is t</w:t>
      </w:r>
      <w:r w:rsidRPr="0C8022FA">
        <w:rPr>
          <w:sz w:val="24"/>
          <w:szCs w:val="24"/>
        </w:rPr>
        <w:t>o understand the d</w:t>
      </w:r>
      <w:r w:rsidRPr="0C8022FA" w:rsidR="43A6748F">
        <w:rPr>
          <w:sz w:val="24"/>
          <w:szCs w:val="24"/>
        </w:rPr>
        <w:t>ifferent regression model</w:t>
      </w:r>
      <w:r w:rsidRPr="0C8022FA">
        <w:rPr>
          <w:sz w:val="24"/>
          <w:szCs w:val="24"/>
        </w:rPr>
        <w:t xml:space="preserve"> and correlation of each variable</w:t>
      </w:r>
      <w:r w:rsidRPr="0C8022FA" w:rsidR="70A49CA8">
        <w:rPr>
          <w:sz w:val="24"/>
          <w:szCs w:val="24"/>
        </w:rPr>
        <w:t>s</w:t>
      </w:r>
      <w:r w:rsidRPr="0C8022FA">
        <w:rPr>
          <w:sz w:val="24"/>
          <w:szCs w:val="24"/>
        </w:rPr>
        <w:t xml:space="preserve"> </w:t>
      </w:r>
      <w:r w:rsidRPr="0C8022FA" w:rsidR="33098484">
        <w:rPr>
          <w:sz w:val="24"/>
          <w:szCs w:val="24"/>
        </w:rPr>
        <w:t xml:space="preserve">in the dataset and </w:t>
      </w:r>
      <w:r w:rsidRPr="0C8022FA" w:rsidR="1A350198">
        <w:rPr>
          <w:sz w:val="24"/>
          <w:szCs w:val="24"/>
        </w:rPr>
        <w:t xml:space="preserve">see how </w:t>
      </w:r>
      <w:r w:rsidRPr="0C8022FA" w:rsidR="33098484">
        <w:rPr>
          <w:sz w:val="24"/>
          <w:szCs w:val="24"/>
        </w:rPr>
        <w:t xml:space="preserve">one variable </w:t>
      </w:r>
      <w:r w:rsidRPr="0C8022FA" w:rsidR="590E926D">
        <w:rPr>
          <w:sz w:val="24"/>
          <w:szCs w:val="24"/>
        </w:rPr>
        <w:t xml:space="preserve">trends </w:t>
      </w:r>
      <w:r w:rsidRPr="0C8022FA" w:rsidR="56AC79AF">
        <w:rPr>
          <w:sz w:val="24"/>
          <w:szCs w:val="24"/>
        </w:rPr>
        <w:t>different from the</w:t>
      </w:r>
      <w:r w:rsidRPr="0C8022FA" w:rsidR="72BAAAC8">
        <w:rPr>
          <w:sz w:val="24"/>
          <w:szCs w:val="24"/>
        </w:rPr>
        <w:t xml:space="preserve"> </w:t>
      </w:r>
      <w:r w:rsidRPr="0C8022FA">
        <w:rPr>
          <w:sz w:val="24"/>
          <w:szCs w:val="24"/>
        </w:rPr>
        <w:t>other</w:t>
      </w:r>
      <w:r w:rsidRPr="0C8022FA" w:rsidR="7F94258C">
        <w:rPr>
          <w:sz w:val="24"/>
          <w:szCs w:val="24"/>
        </w:rPr>
        <w:t xml:space="preserve"> variable</w:t>
      </w:r>
      <w:r w:rsidRPr="0C8022FA" w:rsidR="34983F58">
        <w:rPr>
          <w:sz w:val="24"/>
          <w:szCs w:val="24"/>
        </w:rPr>
        <w:t xml:space="preserve"> </w:t>
      </w:r>
      <w:r w:rsidRPr="0C8022FA" w:rsidR="230B0386">
        <w:rPr>
          <w:sz w:val="24"/>
          <w:szCs w:val="24"/>
        </w:rPr>
        <w:t>.W</w:t>
      </w:r>
      <w:r w:rsidRPr="0C8022FA">
        <w:rPr>
          <w:sz w:val="24"/>
          <w:szCs w:val="24"/>
        </w:rPr>
        <w:t xml:space="preserve">e understood that Mississippi </w:t>
      </w:r>
      <w:r w:rsidRPr="0C8022FA" w:rsidR="15801641">
        <w:rPr>
          <w:sz w:val="24"/>
          <w:szCs w:val="24"/>
        </w:rPr>
        <w:t xml:space="preserve">has the highest </w:t>
      </w:r>
      <w:r w:rsidRPr="0C8022FA" w:rsidR="538DD818">
        <w:rPr>
          <w:sz w:val="24"/>
          <w:szCs w:val="24"/>
        </w:rPr>
        <w:t>influential</w:t>
      </w:r>
      <w:r w:rsidRPr="0C8022FA" w:rsidR="15801641">
        <w:rPr>
          <w:sz w:val="24"/>
          <w:szCs w:val="24"/>
        </w:rPr>
        <w:t xml:space="preserve"> data model compared to the other states in the US. </w:t>
      </w:r>
    </w:p>
    <w:p w:rsidR="5E95D32E" w:rsidP="5E95D32E" w:rsidRDefault="5E95D32E" w14:paraId="0DFE9785" w14:textId="1F2DE065">
      <w:pPr>
        <w:jc w:val="center"/>
        <w:rPr>
          <w:b/>
          <w:bCs/>
          <w:sz w:val="44"/>
          <w:szCs w:val="44"/>
        </w:rPr>
      </w:pPr>
    </w:p>
    <w:p w:rsidR="5E95D32E" w:rsidP="5E95D32E" w:rsidRDefault="5E95D32E" w14:paraId="7B9D6F22" w14:textId="2840B218">
      <w:pPr>
        <w:jc w:val="center"/>
        <w:rPr>
          <w:b/>
          <w:bCs/>
          <w:sz w:val="44"/>
          <w:szCs w:val="44"/>
        </w:rPr>
      </w:pPr>
    </w:p>
    <w:p w:rsidRPr="00720C56" w:rsidR="00720C56" w:rsidP="00720C56" w:rsidRDefault="00720C56" w14:paraId="78826C38" w14:textId="4B992D35">
      <w:pPr>
        <w:jc w:val="center"/>
        <w:rPr>
          <w:b/>
          <w:bCs/>
          <w:sz w:val="44"/>
          <w:szCs w:val="44"/>
        </w:rPr>
      </w:pPr>
    </w:p>
    <w:sectPr w:rsidRPr="00720C56" w:rsidR="00720C56" w:rsidSect="00622463">
      <w:pgSz w:w="12240" w:h="15840"/>
      <w:pgMar w:top="1440" w:right="1440" w:bottom="1440" w:left="1440" w:header="720" w:footer="720" w:gutter="0"/>
      <w:pgBorders w:offsetFrom="page">
        <w:top w:val="triple" w:color="auto" w:sz="4" w:space="24"/>
        <w:left w:val="triple" w:color="auto" w:sz="4" w:space="24"/>
        <w:bottom w:val="triple" w:color="auto" w:sz="4" w:space="24"/>
        <w:right w:val="triple" w:color="auto" w:sz="4" w:space="24"/>
      </w:pgBorders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C0MDA0NDQ3MzaysLBU0lEKTi0uzszPAykwrAUAybgEKSwAAAA="/>
  </w:docVars>
  <w:rsids>
    <w:rsidRoot w:val="005D026B"/>
    <w:rsid w:val="00011A6A"/>
    <w:rsid w:val="00011C95"/>
    <w:rsid w:val="00026459"/>
    <w:rsid w:val="00027CBD"/>
    <w:rsid w:val="0002E52C"/>
    <w:rsid w:val="00042E21"/>
    <w:rsid w:val="00091400"/>
    <w:rsid w:val="000A4945"/>
    <w:rsid w:val="000A698D"/>
    <w:rsid w:val="00130FE1"/>
    <w:rsid w:val="00150AA0"/>
    <w:rsid w:val="001518A5"/>
    <w:rsid w:val="00162F7F"/>
    <w:rsid w:val="00195955"/>
    <w:rsid w:val="0027750A"/>
    <w:rsid w:val="002775F6"/>
    <w:rsid w:val="002C26B9"/>
    <w:rsid w:val="00326BE2"/>
    <w:rsid w:val="003754E6"/>
    <w:rsid w:val="003A4381"/>
    <w:rsid w:val="00415581"/>
    <w:rsid w:val="00457748"/>
    <w:rsid w:val="004C2A18"/>
    <w:rsid w:val="004D4C55"/>
    <w:rsid w:val="004D51EC"/>
    <w:rsid w:val="00573DA3"/>
    <w:rsid w:val="005C53EE"/>
    <w:rsid w:val="005D026B"/>
    <w:rsid w:val="00622463"/>
    <w:rsid w:val="006556E9"/>
    <w:rsid w:val="006742D3"/>
    <w:rsid w:val="006C20C9"/>
    <w:rsid w:val="006C7C2C"/>
    <w:rsid w:val="006F3E82"/>
    <w:rsid w:val="00716116"/>
    <w:rsid w:val="00720C56"/>
    <w:rsid w:val="007404AE"/>
    <w:rsid w:val="0074766E"/>
    <w:rsid w:val="007B1C31"/>
    <w:rsid w:val="007C3078"/>
    <w:rsid w:val="00841AC9"/>
    <w:rsid w:val="00845A91"/>
    <w:rsid w:val="00870A47"/>
    <w:rsid w:val="00874257"/>
    <w:rsid w:val="00883864"/>
    <w:rsid w:val="00892242"/>
    <w:rsid w:val="008B7265"/>
    <w:rsid w:val="00905349"/>
    <w:rsid w:val="00921343"/>
    <w:rsid w:val="00953918"/>
    <w:rsid w:val="00970E6B"/>
    <w:rsid w:val="009874C7"/>
    <w:rsid w:val="00A01A36"/>
    <w:rsid w:val="00A90B4B"/>
    <w:rsid w:val="00A97CAE"/>
    <w:rsid w:val="00AB2C58"/>
    <w:rsid w:val="00AD2D96"/>
    <w:rsid w:val="00B41264"/>
    <w:rsid w:val="00B6567E"/>
    <w:rsid w:val="00B94A8E"/>
    <w:rsid w:val="00BD4F50"/>
    <w:rsid w:val="00BE7944"/>
    <w:rsid w:val="00C34C6A"/>
    <w:rsid w:val="00C62372"/>
    <w:rsid w:val="00CA418F"/>
    <w:rsid w:val="00CA5034"/>
    <w:rsid w:val="00CB0BC1"/>
    <w:rsid w:val="00D036CA"/>
    <w:rsid w:val="00D115C2"/>
    <w:rsid w:val="00D533BF"/>
    <w:rsid w:val="00D679B8"/>
    <w:rsid w:val="00DB0A4A"/>
    <w:rsid w:val="00E572B4"/>
    <w:rsid w:val="00F141F1"/>
    <w:rsid w:val="00F142B6"/>
    <w:rsid w:val="00F243C7"/>
    <w:rsid w:val="00F35A22"/>
    <w:rsid w:val="00F50093"/>
    <w:rsid w:val="00F60836"/>
    <w:rsid w:val="00F63680"/>
    <w:rsid w:val="00F66F84"/>
    <w:rsid w:val="00FB0ACB"/>
    <w:rsid w:val="00FB59D8"/>
    <w:rsid w:val="00FB6123"/>
    <w:rsid w:val="00FB6758"/>
    <w:rsid w:val="02E8793B"/>
    <w:rsid w:val="0315767A"/>
    <w:rsid w:val="03F16F6A"/>
    <w:rsid w:val="042E1EE7"/>
    <w:rsid w:val="05395BBD"/>
    <w:rsid w:val="062D9399"/>
    <w:rsid w:val="06A7D272"/>
    <w:rsid w:val="070A8253"/>
    <w:rsid w:val="074EFF04"/>
    <w:rsid w:val="075AFF6F"/>
    <w:rsid w:val="08FF3C02"/>
    <w:rsid w:val="090C269C"/>
    <w:rsid w:val="0971951A"/>
    <w:rsid w:val="09827406"/>
    <w:rsid w:val="098888CB"/>
    <w:rsid w:val="09DD3851"/>
    <w:rsid w:val="0A03E479"/>
    <w:rsid w:val="0A741BB7"/>
    <w:rsid w:val="0B7E8517"/>
    <w:rsid w:val="0C8022FA"/>
    <w:rsid w:val="0CCB6187"/>
    <w:rsid w:val="0CD0D6E5"/>
    <w:rsid w:val="0CD5F638"/>
    <w:rsid w:val="0D4FC276"/>
    <w:rsid w:val="0EB932CE"/>
    <w:rsid w:val="0ECE0A34"/>
    <w:rsid w:val="0F303E99"/>
    <w:rsid w:val="0F44E957"/>
    <w:rsid w:val="0F52678A"/>
    <w:rsid w:val="0FBB12CA"/>
    <w:rsid w:val="10AE8888"/>
    <w:rsid w:val="11F91476"/>
    <w:rsid w:val="12FC8D77"/>
    <w:rsid w:val="137D8718"/>
    <w:rsid w:val="14B2CCB3"/>
    <w:rsid w:val="150E6B3C"/>
    <w:rsid w:val="151EE8EC"/>
    <w:rsid w:val="156E317C"/>
    <w:rsid w:val="157AC05C"/>
    <w:rsid w:val="15801641"/>
    <w:rsid w:val="16B3BC0E"/>
    <w:rsid w:val="1749A6EB"/>
    <w:rsid w:val="175B1110"/>
    <w:rsid w:val="17986AB9"/>
    <w:rsid w:val="17CB62E0"/>
    <w:rsid w:val="186763ED"/>
    <w:rsid w:val="188D31C2"/>
    <w:rsid w:val="1969AB8C"/>
    <w:rsid w:val="199C47C5"/>
    <w:rsid w:val="19E47E0F"/>
    <w:rsid w:val="1A350198"/>
    <w:rsid w:val="1A66C4A9"/>
    <w:rsid w:val="1ADFCB44"/>
    <w:rsid w:val="1AFB1BB3"/>
    <w:rsid w:val="1BC233BD"/>
    <w:rsid w:val="1C9CE68E"/>
    <w:rsid w:val="1D0FFBC6"/>
    <w:rsid w:val="1D568B4B"/>
    <w:rsid w:val="1DA77787"/>
    <w:rsid w:val="1DB26F1C"/>
    <w:rsid w:val="1E206543"/>
    <w:rsid w:val="1F472EAE"/>
    <w:rsid w:val="1F6321CC"/>
    <w:rsid w:val="20893680"/>
    <w:rsid w:val="211879D6"/>
    <w:rsid w:val="21505982"/>
    <w:rsid w:val="21BBE5B8"/>
    <w:rsid w:val="21C1B060"/>
    <w:rsid w:val="21DFDB38"/>
    <w:rsid w:val="2217AB6A"/>
    <w:rsid w:val="222351DB"/>
    <w:rsid w:val="22AF447D"/>
    <w:rsid w:val="230B0386"/>
    <w:rsid w:val="2419DE38"/>
    <w:rsid w:val="248F6573"/>
    <w:rsid w:val="24B05567"/>
    <w:rsid w:val="24DFEF8D"/>
    <w:rsid w:val="25D9B8B1"/>
    <w:rsid w:val="260AD769"/>
    <w:rsid w:val="2619CA98"/>
    <w:rsid w:val="27233730"/>
    <w:rsid w:val="27B30E46"/>
    <w:rsid w:val="2842FEDA"/>
    <w:rsid w:val="28A416E3"/>
    <w:rsid w:val="294AA6C9"/>
    <w:rsid w:val="2964FD5A"/>
    <w:rsid w:val="29D1C4C0"/>
    <w:rsid w:val="2B379EE9"/>
    <w:rsid w:val="2B39FE4C"/>
    <w:rsid w:val="2B78C87D"/>
    <w:rsid w:val="2BEDFE64"/>
    <w:rsid w:val="2C4E2701"/>
    <w:rsid w:val="2CA3D573"/>
    <w:rsid w:val="2CBDC86D"/>
    <w:rsid w:val="2CDCBB51"/>
    <w:rsid w:val="2D7C01A1"/>
    <w:rsid w:val="2DCDF0D3"/>
    <w:rsid w:val="2E3D9751"/>
    <w:rsid w:val="2F135867"/>
    <w:rsid w:val="2F894DE7"/>
    <w:rsid w:val="2F9DA682"/>
    <w:rsid w:val="2FC27621"/>
    <w:rsid w:val="2FE8DB1A"/>
    <w:rsid w:val="2FF00C30"/>
    <w:rsid w:val="3059AE05"/>
    <w:rsid w:val="3093A7FC"/>
    <w:rsid w:val="30D87DE8"/>
    <w:rsid w:val="30DD86E6"/>
    <w:rsid w:val="312DE719"/>
    <w:rsid w:val="319EAAFF"/>
    <w:rsid w:val="31B2DC2E"/>
    <w:rsid w:val="31F4DE3B"/>
    <w:rsid w:val="32115EEF"/>
    <w:rsid w:val="3230005D"/>
    <w:rsid w:val="32D7F89F"/>
    <w:rsid w:val="33098484"/>
    <w:rsid w:val="33DD2C79"/>
    <w:rsid w:val="33E6C98A"/>
    <w:rsid w:val="347CFA14"/>
    <w:rsid w:val="34983F58"/>
    <w:rsid w:val="34B22B18"/>
    <w:rsid w:val="353DC61D"/>
    <w:rsid w:val="3577B7CC"/>
    <w:rsid w:val="3596C938"/>
    <w:rsid w:val="36C7F21D"/>
    <w:rsid w:val="36D1FDF0"/>
    <w:rsid w:val="36DA296C"/>
    <w:rsid w:val="37015C24"/>
    <w:rsid w:val="3754E06F"/>
    <w:rsid w:val="378576BF"/>
    <w:rsid w:val="386A4F09"/>
    <w:rsid w:val="39413F22"/>
    <w:rsid w:val="39BAA360"/>
    <w:rsid w:val="3A12A7CF"/>
    <w:rsid w:val="3A1636B9"/>
    <w:rsid w:val="3A34189E"/>
    <w:rsid w:val="3AD4C844"/>
    <w:rsid w:val="3ADA5570"/>
    <w:rsid w:val="3AE13016"/>
    <w:rsid w:val="3B6F0943"/>
    <w:rsid w:val="3BE70480"/>
    <w:rsid w:val="3BE86A34"/>
    <w:rsid w:val="3CA98BBD"/>
    <w:rsid w:val="3D303825"/>
    <w:rsid w:val="3D32C37B"/>
    <w:rsid w:val="3E12148A"/>
    <w:rsid w:val="3E4FEC88"/>
    <w:rsid w:val="3E7934E3"/>
    <w:rsid w:val="3F160CA9"/>
    <w:rsid w:val="3F5751B7"/>
    <w:rsid w:val="40A283AF"/>
    <w:rsid w:val="410C920D"/>
    <w:rsid w:val="42787620"/>
    <w:rsid w:val="42C89DB9"/>
    <w:rsid w:val="430AB3C3"/>
    <w:rsid w:val="43684FEA"/>
    <w:rsid w:val="439B5877"/>
    <w:rsid w:val="43A6748F"/>
    <w:rsid w:val="4419C623"/>
    <w:rsid w:val="44260BCC"/>
    <w:rsid w:val="44A60D0C"/>
    <w:rsid w:val="44C0E521"/>
    <w:rsid w:val="44E40760"/>
    <w:rsid w:val="451B744B"/>
    <w:rsid w:val="45E29088"/>
    <w:rsid w:val="460BDE1A"/>
    <w:rsid w:val="46732988"/>
    <w:rsid w:val="4712F4B2"/>
    <w:rsid w:val="477F913C"/>
    <w:rsid w:val="47BD6E0A"/>
    <w:rsid w:val="49AEB7F3"/>
    <w:rsid w:val="4A7A6310"/>
    <w:rsid w:val="4AD31355"/>
    <w:rsid w:val="4AF3F741"/>
    <w:rsid w:val="4B03C64D"/>
    <w:rsid w:val="4BBE1FE5"/>
    <w:rsid w:val="4BDD4CC0"/>
    <w:rsid w:val="4C5BC6E1"/>
    <w:rsid w:val="4C94D220"/>
    <w:rsid w:val="4D2E8CBD"/>
    <w:rsid w:val="4D31958E"/>
    <w:rsid w:val="4D603A6C"/>
    <w:rsid w:val="4D9B63BF"/>
    <w:rsid w:val="4DEB94B4"/>
    <w:rsid w:val="4DECA669"/>
    <w:rsid w:val="4E04552D"/>
    <w:rsid w:val="4E68D31C"/>
    <w:rsid w:val="4E853751"/>
    <w:rsid w:val="4ED31760"/>
    <w:rsid w:val="5008F998"/>
    <w:rsid w:val="50D0D299"/>
    <w:rsid w:val="50D47A39"/>
    <w:rsid w:val="512EC3F0"/>
    <w:rsid w:val="531B9D4F"/>
    <w:rsid w:val="535F6590"/>
    <w:rsid w:val="5382C5EC"/>
    <w:rsid w:val="5389901B"/>
    <w:rsid w:val="538DD818"/>
    <w:rsid w:val="53A41583"/>
    <w:rsid w:val="53F74573"/>
    <w:rsid w:val="54A676E4"/>
    <w:rsid w:val="55A14FEB"/>
    <w:rsid w:val="561C6B7C"/>
    <w:rsid w:val="56225AD2"/>
    <w:rsid w:val="56AC79AF"/>
    <w:rsid w:val="5703A806"/>
    <w:rsid w:val="5740C5FD"/>
    <w:rsid w:val="590E926D"/>
    <w:rsid w:val="595E8BDB"/>
    <w:rsid w:val="597EA6D6"/>
    <w:rsid w:val="598EA84F"/>
    <w:rsid w:val="5A14FAE5"/>
    <w:rsid w:val="5B5AADCB"/>
    <w:rsid w:val="5B63E2D5"/>
    <w:rsid w:val="5B8A76F3"/>
    <w:rsid w:val="5BEF9822"/>
    <w:rsid w:val="5C23D9A9"/>
    <w:rsid w:val="5CC9100E"/>
    <w:rsid w:val="5D0112A3"/>
    <w:rsid w:val="5D40316C"/>
    <w:rsid w:val="5D9E32A3"/>
    <w:rsid w:val="5E553458"/>
    <w:rsid w:val="5E8D364E"/>
    <w:rsid w:val="5E95D32E"/>
    <w:rsid w:val="5FC67175"/>
    <w:rsid w:val="5FE2FFED"/>
    <w:rsid w:val="602BB6DD"/>
    <w:rsid w:val="60649FF6"/>
    <w:rsid w:val="60758C51"/>
    <w:rsid w:val="607AC648"/>
    <w:rsid w:val="60CFB50E"/>
    <w:rsid w:val="60FFCE9D"/>
    <w:rsid w:val="61D39122"/>
    <w:rsid w:val="624E3445"/>
    <w:rsid w:val="6290E323"/>
    <w:rsid w:val="63466DFB"/>
    <w:rsid w:val="63E69237"/>
    <w:rsid w:val="64A288E8"/>
    <w:rsid w:val="64A77F8C"/>
    <w:rsid w:val="6611D7B0"/>
    <w:rsid w:val="66216049"/>
    <w:rsid w:val="67626446"/>
    <w:rsid w:val="67886703"/>
    <w:rsid w:val="67B338AE"/>
    <w:rsid w:val="68046674"/>
    <w:rsid w:val="6851F471"/>
    <w:rsid w:val="6865E76E"/>
    <w:rsid w:val="68BB0B79"/>
    <w:rsid w:val="6A211374"/>
    <w:rsid w:val="6A98A980"/>
    <w:rsid w:val="6AC2F11D"/>
    <w:rsid w:val="6B22D7BF"/>
    <w:rsid w:val="6B3FDA86"/>
    <w:rsid w:val="6BF46929"/>
    <w:rsid w:val="6C677F96"/>
    <w:rsid w:val="6CEAE6EC"/>
    <w:rsid w:val="6D17A129"/>
    <w:rsid w:val="6D42F10F"/>
    <w:rsid w:val="6D755757"/>
    <w:rsid w:val="6DE19B01"/>
    <w:rsid w:val="6DEB4BC3"/>
    <w:rsid w:val="6F089106"/>
    <w:rsid w:val="6F64B719"/>
    <w:rsid w:val="6F8B3843"/>
    <w:rsid w:val="6FC5C9E0"/>
    <w:rsid w:val="7059435A"/>
    <w:rsid w:val="70A009BD"/>
    <w:rsid w:val="70A49CA8"/>
    <w:rsid w:val="71333846"/>
    <w:rsid w:val="7168CB6F"/>
    <w:rsid w:val="722BD664"/>
    <w:rsid w:val="723CE449"/>
    <w:rsid w:val="7256B81E"/>
    <w:rsid w:val="727ED3C7"/>
    <w:rsid w:val="72BAAAC8"/>
    <w:rsid w:val="736F72DD"/>
    <w:rsid w:val="7398AC23"/>
    <w:rsid w:val="73ED84DA"/>
    <w:rsid w:val="7563BD61"/>
    <w:rsid w:val="75AFEE60"/>
    <w:rsid w:val="75F27956"/>
    <w:rsid w:val="7654F618"/>
    <w:rsid w:val="7675EEB9"/>
    <w:rsid w:val="76AB6186"/>
    <w:rsid w:val="7742CA98"/>
    <w:rsid w:val="78480A46"/>
    <w:rsid w:val="78AC6FDE"/>
    <w:rsid w:val="790A14A8"/>
    <w:rsid w:val="792FF479"/>
    <w:rsid w:val="79845975"/>
    <w:rsid w:val="7A36CF57"/>
    <w:rsid w:val="7A4679E2"/>
    <w:rsid w:val="7AA04D41"/>
    <w:rsid w:val="7B3062F8"/>
    <w:rsid w:val="7BE0D721"/>
    <w:rsid w:val="7BED7B36"/>
    <w:rsid w:val="7BF0C701"/>
    <w:rsid w:val="7BF9B0CA"/>
    <w:rsid w:val="7C13D3A1"/>
    <w:rsid w:val="7D642DE7"/>
    <w:rsid w:val="7DCB2A26"/>
    <w:rsid w:val="7E9F1C5A"/>
    <w:rsid w:val="7EADEB75"/>
    <w:rsid w:val="7F94258C"/>
    <w:rsid w:val="7FD49B7E"/>
    <w:rsid w:val="7FEB0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B04E0"/>
  <w15:chartTrackingRefBased/>
  <w15:docId w15:val="{F41519F9-98BB-4766-8488-2D7941CAB54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60836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F60836"/>
    <w:rPr>
      <w:rFonts w:eastAsiaTheme="minorEastAsi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77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57748"/>
    <w:rPr>
      <w:rFonts w:ascii="Courier New" w:hAnsi="Courier New" w:eastAsia="Times New Roman" w:cs="Courier New"/>
      <w:sz w:val="20"/>
      <w:szCs w:val="20"/>
    </w:rPr>
  </w:style>
  <w:style w:type="character" w:styleId="ggboefpdfwb" w:customStyle="1">
    <w:name w:val="ggboefpdfwb"/>
    <w:basedOn w:val="DefaultParagraphFont"/>
    <w:rsid w:val="00457748"/>
  </w:style>
  <w:style w:type="character" w:styleId="ggboefpdfvb" w:customStyle="1">
    <w:name w:val="ggboefpdfvb"/>
    <w:basedOn w:val="DefaultParagraphFont"/>
    <w:rsid w:val="00457748"/>
  </w:style>
  <w:style w:type="character" w:styleId="ggboefpdpvb" w:customStyle="1">
    <w:name w:val="ggboefpdpvb"/>
    <w:basedOn w:val="DefaultParagraphFont"/>
    <w:rsid w:val="00457748"/>
  </w:style>
  <w:style w:type="character" w:styleId="ggboefpdjvb" w:customStyle="1">
    <w:name w:val="ggboefpdjvb"/>
    <w:basedOn w:val="DefaultParagraphFont"/>
    <w:rsid w:val="00150AA0"/>
  </w:style>
  <w:style w:type="character" w:styleId="identifier" w:customStyle="1">
    <w:name w:val="identifier"/>
    <w:basedOn w:val="DefaultParagraphFont"/>
    <w:rsid w:val="004D51EC"/>
  </w:style>
  <w:style w:type="character" w:styleId="paren" w:customStyle="1">
    <w:name w:val="paren"/>
    <w:basedOn w:val="DefaultParagraphFont"/>
    <w:rsid w:val="004D51EC"/>
  </w:style>
  <w:style w:type="character" w:styleId="string" w:customStyle="1">
    <w:name w:val="string"/>
    <w:basedOn w:val="DefaultParagraphFont"/>
    <w:rsid w:val="004D51EC"/>
  </w:style>
  <w:style w:type="character" w:styleId="keyword" w:customStyle="1">
    <w:name w:val="keyword"/>
    <w:basedOn w:val="DefaultParagraphFont"/>
    <w:rsid w:val="004D51EC"/>
  </w:style>
  <w:style w:type="character" w:styleId="HTMLCode">
    <w:name w:val="HTML Code"/>
    <w:basedOn w:val="DefaultParagraphFont"/>
    <w:uiPriority w:val="99"/>
    <w:semiHidden/>
    <w:unhideWhenUsed/>
    <w:rsid w:val="00042E21"/>
    <w:rPr>
      <w:rFonts w:ascii="Courier New" w:hAnsi="Courier New" w:eastAsia="Times New Roman" w:cs="Courier New"/>
      <w:sz w:val="20"/>
      <w:szCs w:val="20"/>
    </w:rPr>
  </w:style>
  <w:style w:type="character" w:styleId="operator" w:customStyle="1">
    <w:name w:val="operator"/>
    <w:basedOn w:val="DefaultParagraphFont"/>
    <w:rsid w:val="00042E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8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1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4.png" Id="rId13" /><Relationship Type="http://schemas.openxmlformats.org/officeDocument/2006/relationships/image" Target="media/image9.png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image" Target="media/image3.png" Id="rId12" /><Relationship Type="http://schemas.openxmlformats.org/officeDocument/2006/relationships/image" Target="media/image8.png" Id="rId17" /><Relationship Type="http://schemas.openxmlformats.org/officeDocument/2006/relationships/customXml" Target="../customXml/item2.xml" Id="rId2" /><Relationship Type="http://schemas.openxmlformats.org/officeDocument/2006/relationships/image" Target="media/image7.png" Id="rId16" /><Relationship Type="http://schemas.openxmlformats.org/officeDocument/2006/relationships/image" Target="media/image11.png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2.png" Id="rId11" /><Relationship Type="http://schemas.openxmlformats.org/officeDocument/2006/relationships/customXml" Target="../customXml/item5.xml" Id="rId5" /><Relationship Type="http://schemas.openxmlformats.org/officeDocument/2006/relationships/image" Target="media/image6.png" Id="rId15" /><Relationship Type="http://schemas.openxmlformats.org/officeDocument/2006/relationships/image" Target="media/image10.jpg" Id="rId10" /><Relationship Type="http://schemas.openxmlformats.org/officeDocument/2006/relationships/image" Target="media/image10.png" Id="rId19" /><Relationship Type="http://schemas.openxmlformats.org/officeDocument/2006/relationships/customXml" Target="../customXml/item4.xml" Id="rId4" /><Relationship Type="http://schemas.openxmlformats.org/officeDocument/2006/relationships/image" Target="media/image1.jpg" Id="rId9" /><Relationship Type="http://schemas.openxmlformats.org/officeDocument/2006/relationships/image" Target="media/image5.png" Id="rId14" /><Relationship Type="http://schemas.openxmlformats.org/officeDocument/2006/relationships/theme" Target="theme/theme1.xm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is Assignment provides the brief insights of Regression Model using R including s box plot, histogram, scatterplot, correlation plot, Q-Q plot etc.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5621829A32884ABAE318F0E92D5A73" ma:contentTypeVersion="12" ma:contentTypeDescription="Create a new document." ma:contentTypeScope="" ma:versionID="47a4aab5c35dd95c7847123ccad4532e">
  <xsd:schema xmlns:xsd="http://www.w3.org/2001/XMLSchema" xmlns:xs="http://www.w3.org/2001/XMLSchema" xmlns:p="http://schemas.microsoft.com/office/2006/metadata/properties" xmlns:ns3="67ad7534-a796-473c-97ec-677ddc0a220b" xmlns:ns4="bd5f552b-9c93-4708-8400-152f1ca331b0" targetNamespace="http://schemas.microsoft.com/office/2006/metadata/properties" ma:root="true" ma:fieldsID="61f7e41fe6936513a79047b6040f3930" ns3:_="" ns4:_="">
    <xsd:import namespace="67ad7534-a796-473c-97ec-677ddc0a220b"/>
    <xsd:import namespace="bd5f552b-9c93-4708-8400-152f1ca331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d7534-a796-473c-97ec-677ddc0a22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f552b-9c93-4708-8400-152f1ca331b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815A1A-32CB-4A6A-A1A9-716F46D48E00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67ad7534-a796-473c-97ec-677ddc0a220b"/>
    <ds:schemaRef ds:uri="http://schemas.microsoft.com/office/infopath/2007/PartnerControls"/>
    <ds:schemaRef ds:uri="bd5f552b-9c93-4708-8400-152f1ca331b0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A3CA0B6-8CEB-408E-B7CE-BC64C6E27D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7B59B9-C4CD-4225-ACDD-EA93C325E1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ad7534-a796-473c-97ec-677ddc0a220b"/>
    <ds:schemaRef ds:uri="bd5f552b-9c93-4708-8400-152f1ca331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1DBDFE5-0EFD-4D08-8FF9-C6B0FDD79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2</Words>
  <Characters>5945</Characters>
  <Application>Microsoft Office Word</Application>
  <DocSecurity>4</DocSecurity>
  <Lines>49</Lines>
  <Paragraphs>13</Paragraphs>
  <ScaleCrop>false</ScaleCrop>
  <Company/>
  <LinksUpToDate>false</LinksUpToDate>
  <CharactersWithSpaces>6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subject>REGRESSION MODELS</dc:subject>
  <dc:creator>Kamaldeep Kaur</dc:creator>
  <cp:keywords/>
  <dc:description/>
  <cp:lastModifiedBy>Prini Pramod Kotian</cp:lastModifiedBy>
  <cp:revision>21</cp:revision>
  <dcterms:created xsi:type="dcterms:W3CDTF">2020-07-12T05:33:00Z</dcterms:created>
  <dcterms:modified xsi:type="dcterms:W3CDTF">2020-07-12T02:43:00Z</dcterms:modified>
  <cp:category>MBA-6693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5621829A32884ABAE318F0E92D5A73</vt:lpwstr>
  </property>
</Properties>
</file>